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990A9B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МИНОБРНАУКИ РОССИИ</w:t>
      </w:r>
    </w:p>
    <w:p w14:paraId="5338BFAA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Санкт-Петербургский государственный</w:t>
      </w:r>
    </w:p>
    <w:p w14:paraId="431DB10D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электротехнический университет</w:t>
      </w:r>
    </w:p>
    <w:p w14:paraId="651E26D2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«ЛЭТИ» им. В.И. Ульянова (Ленина)</w:t>
      </w:r>
    </w:p>
    <w:p w14:paraId="50C44418" w14:textId="77777777" w:rsidR="00150F4D" w:rsidRPr="00FE1582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Кафедра МО ЭВМ</w:t>
      </w:r>
    </w:p>
    <w:p w14:paraId="14752596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</w:rPr>
      </w:pPr>
    </w:p>
    <w:p w14:paraId="6D2FAF4D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59650592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1393A1C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1B162A6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D22459C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16D53A35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0D26B024" w14:textId="77777777" w:rsidR="00150F4D" w:rsidRPr="00FE1582" w:rsidRDefault="00150F4D" w:rsidP="00150F4D">
      <w:pPr>
        <w:pStyle w:val="Times142"/>
        <w:spacing w:line="360" w:lineRule="auto"/>
        <w:ind w:firstLine="0"/>
        <w:jc w:val="center"/>
        <w:rPr>
          <w:rStyle w:val="BookTitle"/>
          <w:caps/>
          <w:smallCaps w:val="0"/>
          <w:szCs w:val="28"/>
        </w:rPr>
      </w:pPr>
      <w:r w:rsidRPr="00FE1582">
        <w:rPr>
          <w:rStyle w:val="BookTitle"/>
          <w:caps/>
          <w:smallCaps w:val="0"/>
          <w:szCs w:val="28"/>
        </w:rPr>
        <w:t>отчет</w:t>
      </w:r>
    </w:p>
    <w:p w14:paraId="204000FD" w14:textId="77777777" w:rsidR="00150F4D" w:rsidRPr="00AC15B9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лабораторной работе №</w:t>
      </w:r>
      <w:r w:rsidRPr="00AC15B9">
        <w:rPr>
          <w:b/>
          <w:sz w:val="28"/>
          <w:szCs w:val="28"/>
        </w:rPr>
        <w:t>3</w:t>
      </w:r>
    </w:p>
    <w:p w14:paraId="5272AE52" w14:textId="77777777" w:rsidR="00150F4D" w:rsidRPr="00FE1582" w:rsidRDefault="00150F4D" w:rsidP="00150F4D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по дисциплине «Качество и метрология программного обеспечения»</w:t>
      </w:r>
    </w:p>
    <w:p w14:paraId="14965369" w14:textId="77777777" w:rsidR="00150F4D" w:rsidRPr="008455F3" w:rsidRDefault="00150F4D" w:rsidP="00150F4D">
      <w:pPr>
        <w:spacing w:line="360" w:lineRule="auto"/>
        <w:jc w:val="center"/>
        <w:rPr>
          <w:b/>
          <w:sz w:val="28"/>
        </w:rPr>
      </w:pPr>
      <w:r w:rsidRPr="00FE1582">
        <w:rPr>
          <w:rStyle w:val="BookTitle"/>
          <w:smallCaps w:val="0"/>
          <w:sz w:val="28"/>
          <w:szCs w:val="28"/>
        </w:rPr>
        <w:t xml:space="preserve">Тема: </w:t>
      </w:r>
      <w:r w:rsidRPr="008455F3">
        <w:rPr>
          <w:b/>
          <w:sz w:val="28"/>
        </w:rPr>
        <w:t xml:space="preserve">Измерение характеристик динамической сложности программ с </w:t>
      </w:r>
    </w:p>
    <w:p w14:paraId="660AB1E4" w14:textId="77777777" w:rsidR="00150F4D" w:rsidRPr="00FE1582" w:rsidRDefault="00150F4D" w:rsidP="00150F4D">
      <w:pPr>
        <w:spacing w:line="360" w:lineRule="auto"/>
        <w:jc w:val="center"/>
        <w:rPr>
          <w:b/>
          <w:bCs/>
          <w:spacing w:val="5"/>
          <w:sz w:val="28"/>
          <w:szCs w:val="28"/>
        </w:rPr>
      </w:pPr>
      <w:r w:rsidRPr="008455F3">
        <w:rPr>
          <w:b/>
          <w:sz w:val="28"/>
        </w:rPr>
        <w:t>помощью профилировщика SAMPLER</w:t>
      </w:r>
    </w:p>
    <w:p w14:paraId="4357745C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0D17C2EB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639D6E8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29A579D3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p w14:paraId="4C3F4C26" w14:textId="77777777" w:rsidR="00150F4D" w:rsidRPr="00FE1582" w:rsidRDefault="00150F4D" w:rsidP="00150F4D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23"/>
        <w:gridCol w:w="2655"/>
        <w:gridCol w:w="2947"/>
      </w:tblGrid>
      <w:tr w:rsidR="00150F4D" w:rsidRPr="00FE1582" w14:paraId="1E540570" w14:textId="77777777" w:rsidTr="004B1F2C">
        <w:trPr>
          <w:trHeight w:val="614"/>
        </w:trPr>
        <w:tc>
          <w:tcPr>
            <w:tcW w:w="2206" w:type="pct"/>
            <w:vAlign w:val="bottom"/>
          </w:tcPr>
          <w:p w14:paraId="335925FF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Студент гр. 7304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vAlign w:val="bottom"/>
          </w:tcPr>
          <w:p w14:paraId="7E137974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4C2764D4" w14:textId="77777777" w:rsidR="00150F4D" w:rsidRPr="00FE1582" w:rsidRDefault="00150F4D" w:rsidP="00341A9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 xml:space="preserve">Нгуен </w:t>
            </w:r>
            <w:r w:rsidR="00341A92">
              <w:rPr>
                <w:sz w:val="28"/>
                <w:szCs w:val="28"/>
              </w:rPr>
              <w:t>К.Х.</w:t>
            </w:r>
          </w:p>
        </w:tc>
      </w:tr>
      <w:tr w:rsidR="00150F4D" w:rsidRPr="00FE1582" w14:paraId="66445400" w14:textId="77777777" w:rsidTr="004B1F2C">
        <w:trPr>
          <w:trHeight w:val="614"/>
        </w:trPr>
        <w:tc>
          <w:tcPr>
            <w:tcW w:w="2206" w:type="pct"/>
            <w:vAlign w:val="bottom"/>
          </w:tcPr>
          <w:p w14:paraId="18616D29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32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A57EB5" w14:textId="77777777" w:rsidR="00150F4D" w:rsidRPr="00FE1582" w:rsidRDefault="00150F4D" w:rsidP="004B1F2C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23FAC42A" w14:textId="77777777" w:rsidR="00150F4D" w:rsidRPr="00FE1582" w:rsidRDefault="00150F4D" w:rsidP="004B1F2C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Ефремов М.А.</w:t>
            </w:r>
          </w:p>
        </w:tc>
      </w:tr>
    </w:tbl>
    <w:p w14:paraId="66576E8C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4338D5F0" w14:textId="77777777" w:rsidR="00150F4D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7674334C" w14:textId="77777777" w:rsidR="00150F4D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62E0E604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</w:p>
    <w:p w14:paraId="68E50795" w14:textId="77777777" w:rsidR="00150F4D" w:rsidRPr="00FE1582" w:rsidRDefault="00150F4D" w:rsidP="00150F4D">
      <w:pPr>
        <w:spacing w:line="360" w:lineRule="auto"/>
        <w:jc w:val="center"/>
        <w:rPr>
          <w:bCs/>
          <w:sz w:val="28"/>
          <w:szCs w:val="28"/>
        </w:rPr>
      </w:pPr>
      <w:r w:rsidRPr="00FE1582">
        <w:rPr>
          <w:bCs/>
          <w:sz w:val="28"/>
          <w:szCs w:val="28"/>
        </w:rPr>
        <w:t>Санкт-Петербург</w:t>
      </w:r>
    </w:p>
    <w:p w14:paraId="3560E10E" w14:textId="77777777" w:rsidR="00150F4D" w:rsidRPr="00FE1582" w:rsidRDefault="00150F4D" w:rsidP="00150F4D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FE1582">
        <w:rPr>
          <w:bCs/>
          <w:sz w:val="28"/>
          <w:szCs w:val="28"/>
        </w:rPr>
        <w:t>2021</w:t>
      </w:r>
    </w:p>
    <w:p w14:paraId="60A6AE93" w14:textId="77777777" w:rsidR="00150F4D" w:rsidRPr="007B6672" w:rsidRDefault="00150F4D" w:rsidP="00150F4D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7B6672">
        <w:rPr>
          <w:b/>
          <w:i w:val="0"/>
          <w:sz w:val="28"/>
          <w:szCs w:val="28"/>
        </w:rPr>
        <w:lastRenderedPageBreak/>
        <w:t>Цель работы.</w:t>
      </w:r>
    </w:p>
    <w:p w14:paraId="75842B18" w14:textId="77777777" w:rsidR="00150F4D" w:rsidRPr="00150F4D" w:rsidRDefault="00150F4D" w:rsidP="00150F4D">
      <w:pPr>
        <w:spacing w:line="360" w:lineRule="auto"/>
        <w:ind w:firstLine="708"/>
        <w:rPr>
          <w:sz w:val="28"/>
          <w:szCs w:val="28"/>
        </w:rPr>
      </w:pPr>
      <w:r w:rsidRPr="007B6672">
        <w:rPr>
          <w:sz w:val="28"/>
          <w:szCs w:val="28"/>
        </w:rPr>
        <w:t>Изучение возможности измерения динамических характеристик программ с помощью профилировщиков на примере профилировщика SAMPLER.</w:t>
      </w:r>
    </w:p>
    <w:p w14:paraId="6A7634EC" w14:textId="77777777" w:rsidR="00150F4D" w:rsidRPr="00150F4D" w:rsidRDefault="00150F4D" w:rsidP="00150F4D">
      <w:pPr>
        <w:spacing w:line="360" w:lineRule="auto"/>
        <w:ind w:firstLine="708"/>
        <w:rPr>
          <w:sz w:val="28"/>
          <w:szCs w:val="28"/>
        </w:rPr>
      </w:pPr>
    </w:p>
    <w:p w14:paraId="53D92FA7" w14:textId="77777777" w:rsidR="00150F4D" w:rsidRPr="007B6672" w:rsidRDefault="00150F4D" w:rsidP="00150F4D">
      <w:pPr>
        <w:pStyle w:val="Heading1"/>
        <w:spacing w:line="360" w:lineRule="auto"/>
        <w:ind w:firstLine="708"/>
        <w:rPr>
          <w:b/>
          <w:i w:val="0"/>
          <w:sz w:val="28"/>
          <w:szCs w:val="28"/>
        </w:rPr>
      </w:pPr>
      <w:r w:rsidRPr="007B6672">
        <w:rPr>
          <w:b/>
          <w:i w:val="0"/>
          <w:sz w:val="28"/>
          <w:szCs w:val="28"/>
        </w:rPr>
        <w:t>Постановка задачи.</w:t>
      </w:r>
    </w:p>
    <w:p w14:paraId="4E06056A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     1. Ознакомиться с документацией  на монитор  SAMPLER  и выполнить под  его управлением  тестовые  программы  test_cyc.c  и  test_sub.c    c анализом параметров повторения циклов, структуры описания циклов, способов  профилирования процедур     и проверкой  их влияния на точность и чувствительность профилирования.</w:t>
      </w:r>
    </w:p>
    <w:p w14:paraId="580A94FD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     2. Скомпилировать и выполнить под управлением SAMPLER'а программу на С,  разработанную в 1-ой лабораторной работе.</w:t>
      </w:r>
    </w:p>
    <w:p w14:paraId="290293D0" w14:textId="77777777" w:rsidR="00150F4D" w:rsidRPr="007B6672" w:rsidRDefault="00150F4D" w:rsidP="00150F4D">
      <w:pPr>
        <w:pStyle w:val="PlainText"/>
        <w:spacing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Выполнить разбиение программы на функциональные участки и снять  профили для двух режимов: </w:t>
      </w:r>
    </w:p>
    <w:p w14:paraId="62ED6D99" w14:textId="77777777" w:rsidR="00150F4D" w:rsidRPr="007B6672" w:rsidRDefault="00150F4D" w:rsidP="00150F4D">
      <w:pPr>
        <w:pStyle w:val="PlainText"/>
        <w:spacing w:line="360" w:lineRule="auto"/>
        <w:ind w:left="142"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1 - измерение только полного времени выполнения программы; </w:t>
      </w:r>
    </w:p>
    <w:p w14:paraId="49927B05" w14:textId="77777777" w:rsidR="00150F4D" w:rsidRPr="007B6672" w:rsidRDefault="00150F4D" w:rsidP="00150F4D">
      <w:pPr>
        <w:pStyle w:val="PlainText"/>
        <w:spacing w:line="360" w:lineRule="auto"/>
        <w:ind w:left="142" w:firstLine="708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>2 - измерение времен выполнения функциональных участков (ФУ).</w:t>
      </w:r>
    </w:p>
    <w:p w14:paraId="13865300" w14:textId="77777777" w:rsidR="00150F4D" w:rsidRPr="007B6672" w:rsidRDefault="00150F4D" w:rsidP="00150F4D">
      <w:pPr>
        <w:pStyle w:val="PlainText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>Убедиться, что сумма времен выполнения ФУ соответствует полному времени выполнения программы.</w:t>
      </w:r>
    </w:p>
    <w:p w14:paraId="232AD4DC" w14:textId="77777777" w:rsidR="00150F4D" w:rsidRPr="007B6672" w:rsidRDefault="00150F4D" w:rsidP="00150F4D">
      <w:pPr>
        <w:pStyle w:val="PlainText"/>
        <w:spacing w:line="360" w:lineRule="auto"/>
        <w:ind w:firstLine="284"/>
        <w:jc w:val="both"/>
        <w:rPr>
          <w:rFonts w:ascii="Times New Roman" w:hAnsi="Times New Roman" w:cs="Times New Roman"/>
          <w:sz w:val="28"/>
          <w:szCs w:val="28"/>
        </w:rPr>
      </w:pPr>
      <w:r w:rsidRPr="007B6672">
        <w:rPr>
          <w:rFonts w:ascii="Times New Roman" w:hAnsi="Times New Roman" w:cs="Times New Roman"/>
          <w:sz w:val="28"/>
          <w:szCs w:val="28"/>
        </w:rPr>
        <w:t xml:space="preserve">3. Выявить "узкие места", связанные с ухудшением производительности  программы,  ввести в программу усовершенствования и получить новые профили. Объяснить  смысл  введенных модификаций программ. </w:t>
      </w:r>
    </w:p>
    <w:p w14:paraId="3D34B5B1" w14:textId="77777777" w:rsidR="00150F4D" w:rsidRPr="00FF0A8B" w:rsidRDefault="00150F4D" w:rsidP="00150F4D">
      <w:pPr>
        <w:rPr>
          <w:b/>
          <w:i/>
          <w:sz w:val="32"/>
          <w:szCs w:val="28"/>
        </w:rPr>
      </w:pPr>
    </w:p>
    <w:p w14:paraId="2A2B22DD" w14:textId="77777777" w:rsidR="00150F4D" w:rsidRPr="00FF0A8B" w:rsidRDefault="00150F4D" w:rsidP="00150F4D">
      <w:pPr>
        <w:rPr>
          <w:b/>
          <w:i/>
          <w:sz w:val="32"/>
          <w:szCs w:val="28"/>
        </w:rPr>
      </w:pPr>
      <w:r w:rsidRPr="00FF0A8B">
        <w:rPr>
          <w:b/>
          <w:sz w:val="32"/>
          <w:szCs w:val="28"/>
        </w:rPr>
        <w:br w:type="page"/>
      </w:r>
    </w:p>
    <w:p w14:paraId="53E550C6" w14:textId="77777777" w:rsidR="00150F4D" w:rsidRPr="00583AFA" w:rsidRDefault="00150F4D" w:rsidP="00150F4D">
      <w:pPr>
        <w:pStyle w:val="Heading1"/>
        <w:spacing w:line="360" w:lineRule="auto"/>
        <w:ind w:right="28" w:firstLine="708"/>
        <w:rPr>
          <w:b/>
          <w:i w:val="0"/>
          <w:sz w:val="28"/>
          <w:szCs w:val="28"/>
        </w:rPr>
      </w:pPr>
      <w:r w:rsidRPr="00583AFA">
        <w:rPr>
          <w:b/>
          <w:i w:val="0"/>
          <w:sz w:val="28"/>
          <w:szCs w:val="28"/>
        </w:rPr>
        <w:lastRenderedPageBreak/>
        <w:t>Ход выполнения.</w:t>
      </w:r>
    </w:p>
    <w:p w14:paraId="1F58A9A1" w14:textId="77777777" w:rsidR="00150F4D" w:rsidRPr="004C4511" w:rsidRDefault="00150F4D" w:rsidP="004C4511">
      <w:pPr>
        <w:spacing w:line="360" w:lineRule="auto"/>
        <w:ind w:firstLine="708"/>
        <w:jc w:val="both"/>
        <w:rPr>
          <w:sz w:val="28"/>
          <w:szCs w:val="28"/>
        </w:rPr>
      </w:pPr>
      <w:r w:rsidRPr="004C4511">
        <w:rPr>
          <w:sz w:val="28"/>
          <w:szCs w:val="28"/>
        </w:rPr>
        <w:t>Вариант №1</w:t>
      </w:r>
      <w:r w:rsidR="003D69EC" w:rsidRPr="004C4511">
        <w:rPr>
          <w:sz w:val="28"/>
          <w:szCs w:val="28"/>
        </w:rPr>
        <w:t>0</w:t>
      </w:r>
      <w:r w:rsidRPr="004C4511">
        <w:rPr>
          <w:sz w:val="28"/>
          <w:szCs w:val="28"/>
        </w:rPr>
        <w:t xml:space="preserve">: </w:t>
      </w:r>
    </w:p>
    <w:p w14:paraId="277035F8" w14:textId="77777777" w:rsidR="00150F4D" w:rsidRPr="004C4511" w:rsidRDefault="00150F4D" w:rsidP="00150F4D">
      <w:pPr>
        <w:spacing w:line="360" w:lineRule="auto"/>
        <w:ind w:firstLine="708"/>
        <w:jc w:val="both"/>
        <w:rPr>
          <w:sz w:val="28"/>
        </w:rPr>
      </w:pPr>
      <w:r w:rsidRPr="004A6BB3">
        <w:rPr>
          <w:sz w:val="28"/>
        </w:rPr>
        <w:t>Для трансляции программ следует использовать компиляторы Borland C++ на DosBox. Для выполнения лабораторной работы был выбран старая версия монитора Sampler_old , то ее следует запускать под эмулятором DOSBox.</w:t>
      </w:r>
    </w:p>
    <w:p w14:paraId="16D33294" w14:textId="77777777" w:rsidR="003D69EC" w:rsidRPr="004C4511" w:rsidRDefault="003D69EC" w:rsidP="00150F4D">
      <w:pPr>
        <w:spacing w:line="360" w:lineRule="auto"/>
        <w:ind w:firstLine="708"/>
        <w:jc w:val="both"/>
        <w:rPr>
          <w:sz w:val="28"/>
        </w:rPr>
      </w:pPr>
    </w:p>
    <w:p w14:paraId="3F48162E" w14:textId="77777777" w:rsidR="00150F4D" w:rsidRPr="007C4E9A" w:rsidRDefault="00150F4D" w:rsidP="00150F4D">
      <w:pPr>
        <w:pStyle w:val="ListParagraph"/>
        <w:numPr>
          <w:ilvl w:val="0"/>
          <w:numId w:val="1"/>
        </w:numPr>
        <w:spacing w:line="360" w:lineRule="auto"/>
        <w:ind w:left="426"/>
        <w:jc w:val="both"/>
        <w:outlineLvl w:val="1"/>
        <w:rPr>
          <w:b/>
          <w:sz w:val="32"/>
          <w:szCs w:val="28"/>
        </w:rPr>
      </w:pPr>
      <w:r w:rsidRPr="004A6BB3">
        <w:rPr>
          <w:b/>
          <w:sz w:val="28"/>
        </w:rPr>
        <w:t xml:space="preserve">  </w:t>
      </w:r>
      <w:r w:rsidRPr="007C4E9A">
        <w:rPr>
          <w:b/>
          <w:sz w:val="28"/>
        </w:rPr>
        <w:t>Профилирование тестовых файлов</w:t>
      </w:r>
    </w:p>
    <w:p w14:paraId="4B87C850" w14:textId="77777777" w:rsidR="00150F4D" w:rsidRPr="00E63355" w:rsidRDefault="00150F4D" w:rsidP="003D69EC">
      <w:pPr>
        <w:pStyle w:val="ListParagraph"/>
        <w:spacing w:line="360" w:lineRule="auto"/>
        <w:ind w:left="0" w:firstLine="567"/>
        <w:jc w:val="both"/>
        <w:rPr>
          <w:sz w:val="28"/>
        </w:rPr>
      </w:pPr>
      <w:r w:rsidRPr="004A6BB3">
        <w:rPr>
          <w:sz w:val="28"/>
        </w:rPr>
        <w:t>Был</w:t>
      </w:r>
      <w:r>
        <w:rPr>
          <w:sz w:val="28"/>
        </w:rPr>
        <w:t>а</w:t>
      </w:r>
      <w:r w:rsidRPr="004A6BB3">
        <w:rPr>
          <w:sz w:val="28"/>
        </w:rPr>
        <w:t xml:space="preserve"> запущен</w:t>
      </w:r>
      <w:r>
        <w:rPr>
          <w:sz w:val="28"/>
        </w:rPr>
        <w:t>а</w:t>
      </w:r>
      <w:r w:rsidRPr="004A6BB3">
        <w:rPr>
          <w:sz w:val="28"/>
        </w:rPr>
        <w:t xml:space="preserve"> тестов</w:t>
      </w:r>
      <w:r>
        <w:rPr>
          <w:sz w:val="28"/>
        </w:rPr>
        <w:t>ая</w:t>
      </w:r>
      <w:r w:rsidRPr="004A6BB3">
        <w:rPr>
          <w:sz w:val="28"/>
        </w:rPr>
        <w:t xml:space="preserve"> пр</w:t>
      </w:r>
      <w:r>
        <w:rPr>
          <w:sz w:val="28"/>
        </w:rPr>
        <w:t>ограмма test_cyc.c</w:t>
      </w:r>
      <w:proofErr w:type="spellStart"/>
      <w:r>
        <w:rPr>
          <w:sz w:val="28"/>
          <w:lang w:val="en-US"/>
        </w:rPr>
        <w:t>pp</w:t>
      </w:r>
      <w:proofErr w:type="spellEnd"/>
      <w:r>
        <w:rPr>
          <w:sz w:val="28"/>
        </w:rPr>
        <w:t xml:space="preserve"> </w:t>
      </w:r>
      <w:r w:rsidRPr="004A6BB3">
        <w:rPr>
          <w:sz w:val="28"/>
        </w:rPr>
        <w:t>и</w:t>
      </w:r>
      <w:r>
        <w:rPr>
          <w:sz w:val="28"/>
        </w:rPr>
        <w:t xml:space="preserve"> получен</w:t>
      </w:r>
      <w:r w:rsidRPr="004A6BB3">
        <w:rPr>
          <w:sz w:val="28"/>
        </w:rPr>
        <w:t xml:space="preserve"> р</w:t>
      </w:r>
      <w:r>
        <w:rPr>
          <w:sz w:val="28"/>
        </w:rPr>
        <w:t>езультат</w:t>
      </w:r>
      <w:r w:rsidRPr="004A6BB3">
        <w:rPr>
          <w:sz w:val="28"/>
        </w:rPr>
        <w:t xml:space="preserve"> работы монитора программ</w:t>
      </w:r>
      <w:r>
        <w:rPr>
          <w:sz w:val="28"/>
        </w:rPr>
        <w:t>:</w:t>
      </w:r>
    </w:p>
    <w:p w14:paraId="331C8A9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68FDA16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ab/>
      </w:r>
      <w:r w:rsidRPr="00AC15B9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65264230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7C60DB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</w:t>
      </w:r>
      <w:r w:rsidRPr="00AC15B9">
        <w:rPr>
          <w:rFonts w:ascii="Courier New" w:hAnsi="Courier New" w:cs="Courier New"/>
          <w:sz w:val="22"/>
          <w:lang w:val="en-US"/>
        </w:rPr>
        <w:t>NN</w:t>
      </w:r>
      <w:r w:rsidRPr="00AC15B9">
        <w:rPr>
          <w:rFonts w:ascii="Courier New" w:hAnsi="Courier New" w:cs="Courier New"/>
          <w:sz w:val="22"/>
        </w:rPr>
        <w:t xml:space="preserve">            Имя обработанного файла</w:t>
      </w:r>
    </w:p>
    <w:p w14:paraId="540A17D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241DA44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1.</w:t>
      </w:r>
      <w:r w:rsidRPr="00AC15B9">
        <w:rPr>
          <w:rFonts w:ascii="Courier New" w:hAnsi="Courier New" w:cs="Courier New"/>
          <w:sz w:val="22"/>
        </w:rPr>
        <w:tab/>
        <w:t>..\</w:t>
      </w:r>
      <w:r w:rsidRPr="00AC15B9">
        <w:rPr>
          <w:rFonts w:ascii="Courier New" w:hAnsi="Courier New" w:cs="Courier New"/>
          <w:sz w:val="22"/>
          <w:lang w:val="en-US"/>
        </w:rPr>
        <w:t>TEST</w:t>
      </w:r>
      <w:r w:rsidRPr="00AC15B9">
        <w:rPr>
          <w:rFonts w:ascii="Courier New" w:hAnsi="Courier New" w:cs="Courier New"/>
          <w:sz w:val="22"/>
        </w:rPr>
        <w:t>_</w:t>
      </w:r>
      <w:r w:rsidRPr="00AC15B9">
        <w:rPr>
          <w:rFonts w:ascii="Courier New" w:hAnsi="Courier New" w:cs="Courier New"/>
          <w:sz w:val="22"/>
          <w:lang w:val="en-US"/>
        </w:rPr>
        <w:t>CYC</w:t>
      </w:r>
      <w:r w:rsidRPr="00AC15B9">
        <w:rPr>
          <w:rFonts w:ascii="Courier New" w:hAnsi="Courier New" w:cs="Courier New"/>
          <w:sz w:val="22"/>
        </w:rPr>
        <w:t>.</w:t>
      </w:r>
      <w:r w:rsidRPr="00AC15B9">
        <w:rPr>
          <w:rFonts w:ascii="Courier New" w:hAnsi="Courier New" w:cs="Courier New"/>
          <w:sz w:val="22"/>
          <w:lang w:val="en-US"/>
        </w:rPr>
        <w:t>CPP</w:t>
      </w:r>
    </w:p>
    <w:p w14:paraId="535F34E6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67D3F5D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0DF4842B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   Таблица с результатами измерений ( используется 13 из 416 записей )</w:t>
      </w:r>
    </w:p>
    <w:p w14:paraId="787F0DA1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3D3AD98B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5B86D4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C15B9">
        <w:rPr>
          <w:rFonts w:ascii="Courier New" w:hAnsi="Courier New" w:cs="Courier New"/>
          <w:sz w:val="22"/>
        </w:rPr>
        <w:t xml:space="preserve">Исх.Поз. Прием.Поз.  Общее время(мкс)  Кол-во прох. </w:t>
      </w:r>
      <w:r w:rsidRPr="00E63355">
        <w:rPr>
          <w:rFonts w:ascii="Courier New" w:hAnsi="Courier New" w:cs="Courier New"/>
          <w:sz w:val="22"/>
        </w:rPr>
        <w:t>Среднее время(мкс)</w:t>
      </w:r>
    </w:p>
    <w:p w14:paraId="5F4631E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2F68D8B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 8  1 :  10             4337.15             1            4337.15</w:t>
      </w:r>
    </w:p>
    <w:p w14:paraId="67A0E0AA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1D7CB6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0  1 :  12             8670.11             1            8670.11</w:t>
      </w:r>
    </w:p>
    <w:p w14:paraId="6EA3DD20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F670E3C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2  1 :  14            21674.01             1           21674.01</w:t>
      </w:r>
    </w:p>
    <w:p w14:paraId="4F99E62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E1EE4D1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4  1 :  16            43348.87             1           43348.87</w:t>
      </w:r>
    </w:p>
    <w:p w14:paraId="623D1BC9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D5FE381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6  1 :  19             4336.31             1            4336.31</w:t>
      </w:r>
    </w:p>
    <w:p w14:paraId="42A7C4DF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938864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19  1 :  22             8670.11             1            8670.11</w:t>
      </w:r>
    </w:p>
    <w:p w14:paraId="48839DB8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C466C77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2  1 :  25            21678.20             1           21678.20</w:t>
      </w:r>
    </w:p>
    <w:p w14:paraId="34BBFC27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AC545C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5  1 :  28            43343.84             1           43343.84</w:t>
      </w:r>
    </w:p>
    <w:p w14:paraId="6D1396F2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392BB1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28  1 :  34             4342.18             1            4342.18</w:t>
      </w:r>
    </w:p>
    <w:p w14:paraId="4F1F96CD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9E91A95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34  1 :  40             8670.11             1            8670.11</w:t>
      </w:r>
    </w:p>
    <w:p w14:paraId="4EAD6D0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E3C16B4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40  1 :  46            21674.01             1           21674.01</w:t>
      </w:r>
    </w:p>
    <w:p w14:paraId="123FF8F2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B3E11A3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 xml:space="preserve"> 1 :  46  1 :  52            43348.87             1           43348.87</w:t>
      </w:r>
    </w:p>
    <w:p w14:paraId="57377D1E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6C7DF1D" w14:textId="77777777" w:rsidR="00150F4D" w:rsidRPr="004C4511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</w:p>
    <w:p w14:paraId="3CC70EA3" w14:textId="77777777" w:rsidR="00150F4D" w:rsidRPr="004C4511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</w:p>
    <w:p w14:paraId="3B895869" w14:textId="77777777" w:rsidR="00150F4D" w:rsidRPr="00E63355" w:rsidRDefault="00150F4D" w:rsidP="00150F4D">
      <w:pPr>
        <w:pStyle w:val="ListParagraph"/>
        <w:spacing w:line="360" w:lineRule="auto"/>
        <w:ind w:left="0" w:firstLine="426"/>
        <w:jc w:val="both"/>
        <w:rPr>
          <w:sz w:val="28"/>
        </w:rPr>
      </w:pPr>
      <w:r w:rsidRPr="004A6BB3">
        <w:rPr>
          <w:sz w:val="28"/>
        </w:rPr>
        <w:lastRenderedPageBreak/>
        <w:t>Был</w:t>
      </w:r>
      <w:r>
        <w:rPr>
          <w:sz w:val="28"/>
        </w:rPr>
        <w:t>а</w:t>
      </w:r>
      <w:r w:rsidRPr="004A6BB3">
        <w:rPr>
          <w:sz w:val="28"/>
        </w:rPr>
        <w:t xml:space="preserve"> запущен</w:t>
      </w:r>
      <w:r>
        <w:rPr>
          <w:sz w:val="28"/>
        </w:rPr>
        <w:t>а</w:t>
      </w:r>
      <w:r w:rsidRPr="004A6BB3">
        <w:rPr>
          <w:sz w:val="28"/>
        </w:rPr>
        <w:t xml:space="preserve"> тестов</w:t>
      </w:r>
      <w:r>
        <w:rPr>
          <w:sz w:val="28"/>
        </w:rPr>
        <w:t>ая</w:t>
      </w:r>
      <w:r w:rsidRPr="004A6BB3">
        <w:rPr>
          <w:sz w:val="28"/>
        </w:rPr>
        <w:t xml:space="preserve"> пр</w:t>
      </w:r>
      <w:r>
        <w:rPr>
          <w:sz w:val="28"/>
        </w:rPr>
        <w:t>ограмма test_sub.c</w:t>
      </w:r>
      <w:proofErr w:type="spellStart"/>
      <w:r>
        <w:rPr>
          <w:sz w:val="28"/>
          <w:lang w:val="en-US"/>
        </w:rPr>
        <w:t>pp</w:t>
      </w:r>
      <w:proofErr w:type="spellEnd"/>
      <w:r w:rsidRPr="004A6BB3">
        <w:rPr>
          <w:sz w:val="28"/>
        </w:rPr>
        <w:t xml:space="preserve"> и</w:t>
      </w:r>
      <w:r>
        <w:rPr>
          <w:sz w:val="28"/>
        </w:rPr>
        <w:t xml:space="preserve"> получен</w:t>
      </w:r>
      <w:r w:rsidRPr="004A6BB3">
        <w:rPr>
          <w:sz w:val="28"/>
        </w:rPr>
        <w:t xml:space="preserve"> р</w:t>
      </w:r>
      <w:r>
        <w:rPr>
          <w:sz w:val="28"/>
        </w:rPr>
        <w:t>езультат</w:t>
      </w:r>
      <w:r w:rsidRPr="004A6BB3">
        <w:rPr>
          <w:sz w:val="28"/>
        </w:rPr>
        <w:t xml:space="preserve"> работы монитора программ</w:t>
      </w:r>
      <w:r>
        <w:rPr>
          <w:sz w:val="28"/>
        </w:rPr>
        <w:t>:</w:t>
      </w:r>
    </w:p>
    <w:p w14:paraId="1F117BC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ab/>
      </w:r>
      <w:r w:rsidRPr="00AC15B9">
        <w:rPr>
          <w:rFonts w:ascii="Courier New" w:hAnsi="Courier New" w:cs="Courier New"/>
          <w:sz w:val="22"/>
          <w:szCs w:val="28"/>
        </w:rPr>
        <w:tab/>
        <w:t>Список обработанных файлов.</w:t>
      </w:r>
    </w:p>
    <w:p w14:paraId="7CC64DA4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5E9D904D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DB5C066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</w:t>
      </w:r>
      <w:r w:rsidRPr="00AC15B9">
        <w:rPr>
          <w:rFonts w:ascii="Courier New" w:hAnsi="Courier New" w:cs="Courier New"/>
          <w:sz w:val="22"/>
          <w:szCs w:val="28"/>
          <w:lang w:val="en-US"/>
        </w:rPr>
        <w:t>NN</w:t>
      </w:r>
      <w:r w:rsidRPr="00AC15B9">
        <w:rPr>
          <w:rFonts w:ascii="Courier New" w:hAnsi="Courier New" w:cs="Courier New"/>
          <w:sz w:val="22"/>
          <w:szCs w:val="28"/>
        </w:rPr>
        <w:t xml:space="preserve">            Имя обработанного файла</w:t>
      </w:r>
    </w:p>
    <w:p w14:paraId="20A2EE83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25A4C8D2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1.</w:t>
      </w:r>
      <w:r w:rsidRPr="00AC15B9">
        <w:rPr>
          <w:rFonts w:ascii="Courier New" w:hAnsi="Courier New" w:cs="Courier New"/>
          <w:sz w:val="22"/>
          <w:szCs w:val="28"/>
        </w:rPr>
        <w:tab/>
      </w:r>
      <w:r w:rsidRPr="00AC15B9">
        <w:rPr>
          <w:rFonts w:ascii="Courier New" w:hAnsi="Courier New" w:cs="Courier New"/>
          <w:sz w:val="22"/>
        </w:rPr>
        <w:t>..\</w:t>
      </w:r>
      <w:r w:rsidRPr="00AC15B9">
        <w:rPr>
          <w:rFonts w:ascii="Courier New" w:hAnsi="Courier New" w:cs="Courier New"/>
          <w:sz w:val="22"/>
          <w:szCs w:val="28"/>
          <w:lang w:val="en-US"/>
        </w:rPr>
        <w:t>TEST</w:t>
      </w:r>
      <w:r w:rsidRPr="00AC15B9">
        <w:rPr>
          <w:rFonts w:ascii="Courier New" w:hAnsi="Courier New" w:cs="Courier New"/>
          <w:sz w:val="22"/>
          <w:szCs w:val="28"/>
        </w:rPr>
        <w:t>_</w:t>
      </w:r>
      <w:r w:rsidRPr="00AC15B9">
        <w:rPr>
          <w:rFonts w:ascii="Courier New" w:hAnsi="Courier New" w:cs="Courier New"/>
          <w:sz w:val="22"/>
          <w:szCs w:val="28"/>
          <w:lang w:val="en-US"/>
        </w:rPr>
        <w:t>SUB</w:t>
      </w:r>
      <w:r w:rsidRPr="00AC15B9">
        <w:rPr>
          <w:rFonts w:ascii="Courier New" w:hAnsi="Courier New" w:cs="Courier New"/>
          <w:sz w:val="22"/>
          <w:szCs w:val="28"/>
        </w:rPr>
        <w:t>.</w:t>
      </w:r>
      <w:r w:rsidRPr="00AC15B9">
        <w:rPr>
          <w:rFonts w:ascii="Courier New" w:hAnsi="Courier New" w:cs="Courier New"/>
          <w:sz w:val="22"/>
          <w:szCs w:val="28"/>
          <w:lang w:val="en-US"/>
        </w:rPr>
        <w:t>CPP</w:t>
      </w:r>
    </w:p>
    <w:p w14:paraId="3DB8E0B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8922180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191C14DA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   Таблица с результатами измерений ( используется 5 из 416 записей )</w:t>
      </w:r>
    </w:p>
    <w:p w14:paraId="6558B1A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</w:p>
    <w:p w14:paraId="16A4584B" w14:textId="77777777" w:rsidR="00150F4D" w:rsidRPr="00150F4D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</w:rPr>
      </w:pPr>
      <w:r w:rsidRPr="00150F4D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39DBFC0E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</w:rPr>
        <w:t xml:space="preserve">Исх.Поз. Прием.Поз.  Общее время(мкс)  Кол-во прох. 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Среднее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время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>(</w:t>
      </w:r>
      <w:proofErr w:type="spellStart"/>
      <w:r w:rsidRPr="00AC15B9">
        <w:rPr>
          <w:rFonts w:ascii="Courier New" w:hAnsi="Courier New" w:cs="Courier New"/>
          <w:sz w:val="22"/>
          <w:szCs w:val="28"/>
          <w:lang w:val="en-US"/>
        </w:rPr>
        <w:t>мкс</w:t>
      </w:r>
      <w:proofErr w:type="spellEnd"/>
      <w:r w:rsidRPr="00AC15B9">
        <w:rPr>
          <w:rFonts w:ascii="Courier New" w:hAnsi="Courier New" w:cs="Courier New"/>
          <w:sz w:val="22"/>
          <w:szCs w:val="28"/>
          <w:lang w:val="en-US"/>
        </w:rPr>
        <w:t>)</w:t>
      </w:r>
    </w:p>
    <w:p w14:paraId="47617183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004C92EC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29  1 :  31           433693.16             1          433693.16</w:t>
      </w:r>
    </w:p>
    <w:p w14:paraId="14AD238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5138C9E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1  1 :  33           867393.02             1          867393.02</w:t>
      </w:r>
    </w:p>
    <w:p w14:paraId="0AA7C082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6090E961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3  1 :  35          2168475.00             1         2168475.00</w:t>
      </w:r>
    </w:p>
    <w:p w14:paraId="32562A3F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2E9F7DF7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</w:t>
      </w:r>
      <w:proofErr w:type="gramStart"/>
      <w:r w:rsidRPr="00AC15B9">
        <w:rPr>
          <w:rFonts w:ascii="Courier New" w:hAnsi="Courier New" w:cs="Courier New"/>
          <w:sz w:val="22"/>
          <w:szCs w:val="28"/>
          <w:lang w:val="en-US"/>
        </w:rPr>
        <w:t>1 :</w:t>
      </w:r>
      <w:proofErr w:type="gramEnd"/>
      <w:r w:rsidRPr="00AC15B9">
        <w:rPr>
          <w:rFonts w:ascii="Courier New" w:hAnsi="Courier New" w:cs="Courier New"/>
          <w:sz w:val="22"/>
          <w:szCs w:val="28"/>
          <w:lang w:val="en-US"/>
        </w:rPr>
        <w:t xml:space="preserve">  35  1 :  37          4336950.84             1         4336950.84</w:t>
      </w:r>
    </w:p>
    <w:p w14:paraId="37B046B8" w14:textId="77777777" w:rsidR="00150F4D" w:rsidRPr="00AC15B9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  <w:szCs w:val="28"/>
          <w:lang w:val="en-US"/>
        </w:rPr>
      </w:pPr>
      <w:r w:rsidRPr="00AC15B9">
        <w:rPr>
          <w:rFonts w:ascii="Courier New" w:hAnsi="Courier New" w:cs="Courier New"/>
          <w:sz w:val="22"/>
          <w:szCs w:val="28"/>
          <w:lang w:val="en-US"/>
        </w:rPr>
        <w:t>----------------------------------------------------------------------</w:t>
      </w:r>
    </w:p>
    <w:p w14:paraId="0095E075" w14:textId="77777777" w:rsidR="00150F4D" w:rsidRDefault="00150F4D" w:rsidP="00150F4D">
      <w:pPr>
        <w:pStyle w:val="ListParagraph"/>
        <w:spacing w:line="360" w:lineRule="auto"/>
        <w:ind w:left="426"/>
        <w:jc w:val="both"/>
        <w:rPr>
          <w:b/>
          <w:sz w:val="32"/>
          <w:szCs w:val="28"/>
        </w:rPr>
      </w:pPr>
    </w:p>
    <w:p w14:paraId="10D0934B" w14:textId="77777777" w:rsidR="00150F4D" w:rsidRPr="00E63355" w:rsidRDefault="00150F4D" w:rsidP="00150F4D">
      <w:pPr>
        <w:pStyle w:val="ListParagraph"/>
        <w:numPr>
          <w:ilvl w:val="0"/>
          <w:numId w:val="1"/>
        </w:numPr>
        <w:spacing w:line="360" w:lineRule="auto"/>
        <w:ind w:left="567"/>
        <w:jc w:val="both"/>
        <w:outlineLvl w:val="1"/>
        <w:rPr>
          <w:b/>
          <w:sz w:val="36"/>
          <w:szCs w:val="28"/>
        </w:rPr>
      </w:pPr>
      <w:r w:rsidRPr="00E63355">
        <w:rPr>
          <w:b/>
          <w:sz w:val="28"/>
        </w:rPr>
        <w:t>Профилирование файла из лабораторной работы</w:t>
      </w:r>
    </w:p>
    <w:p w14:paraId="2CAF4CDC" w14:textId="77777777" w:rsidR="00150F4D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E63355">
        <w:rPr>
          <w:sz w:val="28"/>
          <w:szCs w:val="28"/>
        </w:rPr>
        <w:t xml:space="preserve">Исходный код файла </w:t>
      </w:r>
      <w:proofErr w:type="spellStart"/>
      <w:r w:rsidR="003D69EC">
        <w:rPr>
          <w:sz w:val="28"/>
          <w:szCs w:val="28"/>
          <w:lang w:val="en-US"/>
        </w:rPr>
        <w:t>prog</w:t>
      </w:r>
      <w:proofErr w:type="spellEnd"/>
      <w:r w:rsidR="003D69EC" w:rsidRPr="003D69EC">
        <w:rPr>
          <w:sz w:val="28"/>
          <w:szCs w:val="28"/>
        </w:rPr>
        <w:t>.</w:t>
      </w:r>
      <w:proofErr w:type="spellStart"/>
      <w:r w:rsidR="003D69EC">
        <w:rPr>
          <w:sz w:val="28"/>
          <w:szCs w:val="28"/>
          <w:lang w:val="en-US"/>
        </w:rPr>
        <w:t>cpp</w:t>
      </w:r>
      <w:proofErr w:type="spellEnd"/>
      <w:r w:rsidRPr="00E63355">
        <w:rPr>
          <w:sz w:val="28"/>
          <w:szCs w:val="28"/>
        </w:rPr>
        <w:t xml:space="preserve"> для измерения общего времени и файла </w:t>
      </w:r>
      <w:proofErr w:type="spellStart"/>
      <w:r w:rsidR="003D69EC">
        <w:rPr>
          <w:sz w:val="28"/>
          <w:szCs w:val="28"/>
          <w:lang w:val="en-US"/>
        </w:rPr>
        <w:t>prog</w:t>
      </w:r>
      <w:proofErr w:type="spellEnd"/>
      <w:r w:rsidR="003D69EC" w:rsidRPr="003D69EC">
        <w:rPr>
          <w:sz w:val="28"/>
          <w:szCs w:val="28"/>
        </w:rPr>
        <w:t>_</w:t>
      </w:r>
      <w:r w:rsidR="003D69EC">
        <w:rPr>
          <w:sz w:val="28"/>
          <w:szCs w:val="28"/>
          <w:lang w:val="en-US"/>
        </w:rPr>
        <w:t>fulltime</w:t>
      </w:r>
      <w:r w:rsidR="003D69EC" w:rsidRPr="003D69EC">
        <w:rPr>
          <w:sz w:val="28"/>
          <w:szCs w:val="28"/>
        </w:rPr>
        <w:t>.</w:t>
      </w:r>
      <w:proofErr w:type="spellStart"/>
      <w:r w:rsidR="003D69EC">
        <w:rPr>
          <w:sz w:val="28"/>
          <w:szCs w:val="28"/>
          <w:lang w:val="en-US"/>
        </w:rPr>
        <w:t>cpp</w:t>
      </w:r>
      <w:proofErr w:type="spellEnd"/>
      <w:r w:rsidRPr="00E63355">
        <w:rPr>
          <w:sz w:val="28"/>
          <w:szCs w:val="28"/>
        </w:rPr>
        <w:t xml:space="preserve"> для </w:t>
      </w:r>
      <w:r>
        <w:rPr>
          <w:sz w:val="28"/>
          <w:szCs w:val="28"/>
        </w:rPr>
        <w:t>измерения времен выполнения ФУ</w:t>
      </w:r>
      <w:r w:rsidRPr="00E63355">
        <w:rPr>
          <w:sz w:val="28"/>
          <w:szCs w:val="28"/>
        </w:rPr>
        <w:t xml:space="preserve"> и программ</w:t>
      </w:r>
      <w:r>
        <w:rPr>
          <w:sz w:val="28"/>
          <w:szCs w:val="28"/>
        </w:rPr>
        <w:t>ы</w:t>
      </w:r>
      <w:r w:rsidRPr="00E63355">
        <w:rPr>
          <w:sz w:val="28"/>
          <w:szCs w:val="28"/>
        </w:rPr>
        <w:t xml:space="preserve"> был</w:t>
      </w:r>
      <w:r>
        <w:rPr>
          <w:sz w:val="28"/>
          <w:szCs w:val="28"/>
        </w:rPr>
        <w:t>и</w:t>
      </w:r>
      <w:r w:rsidRPr="00E63355">
        <w:rPr>
          <w:sz w:val="28"/>
          <w:szCs w:val="28"/>
        </w:rPr>
        <w:t xml:space="preserve"> скомпилирован</w:t>
      </w:r>
      <w:r>
        <w:rPr>
          <w:sz w:val="28"/>
          <w:szCs w:val="28"/>
        </w:rPr>
        <w:t>ы</w:t>
      </w:r>
      <w:r w:rsidRPr="00E63355">
        <w:rPr>
          <w:sz w:val="28"/>
          <w:szCs w:val="28"/>
        </w:rPr>
        <w:t xml:space="preserve"> с помощью Borland C++ после чего была за</w:t>
      </w:r>
      <w:r>
        <w:rPr>
          <w:sz w:val="28"/>
          <w:szCs w:val="28"/>
        </w:rPr>
        <w:t>пущена под управлением SAMPLER</w:t>
      </w:r>
      <w:r w:rsidRPr="00E63355">
        <w:rPr>
          <w:sz w:val="28"/>
          <w:szCs w:val="28"/>
        </w:rPr>
        <w:t>.</w:t>
      </w:r>
    </w:p>
    <w:p w14:paraId="5C246422" w14:textId="77777777" w:rsidR="00150F4D" w:rsidRPr="00A938BE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A938BE">
        <w:rPr>
          <w:sz w:val="28"/>
          <w:szCs w:val="28"/>
        </w:rPr>
        <w:t>Результаты профилирования измерения только полного времени выполнения программы:</w:t>
      </w:r>
    </w:p>
    <w:p w14:paraId="7B224420" w14:textId="77777777" w:rsidR="00150F4D" w:rsidRPr="00E63355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6C9C8AFD" w14:textId="77777777" w:rsidR="004624A5" w:rsidRPr="004624A5" w:rsidRDefault="00150F4D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E63355">
        <w:rPr>
          <w:rFonts w:ascii="Courier New" w:hAnsi="Courier New" w:cs="Courier New"/>
          <w:sz w:val="22"/>
        </w:rPr>
        <w:tab/>
      </w:r>
      <w:r w:rsidRPr="00E63355">
        <w:rPr>
          <w:rFonts w:ascii="Courier New" w:hAnsi="Courier New" w:cs="Courier New"/>
          <w:sz w:val="22"/>
        </w:rPr>
        <w:tab/>
      </w:r>
      <w:r w:rsidR="004624A5" w:rsidRPr="004624A5">
        <w:rPr>
          <w:b/>
          <w:sz w:val="28"/>
        </w:rPr>
        <w:tab/>
      </w:r>
      <w:r w:rsidR="004624A5" w:rsidRPr="004624A5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4C8D066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593C101C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042E8D2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NN            Имя обработанного файла</w:t>
      </w:r>
    </w:p>
    <w:p w14:paraId="51EABAA5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5073D9C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1.</w:t>
      </w:r>
      <w:r w:rsidRPr="004624A5">
        <w:rPr>
          <w:rFonts w:ascii="Courier New" w:hAnsi="Courier New" w:cs="Courier New"/>
          <w:sz w:val="22"/>
        </w:rPr>
        <w:tab/>
        <w:t>..\PROG.CPP</w:t>
      </w:r>
    </w:p>
    <w:p w14:paraId="71D3523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305682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1178D91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Таблица с результатами измерений ( используется 2 из 416 записей )</w:t>
      </w:r>
    </w:p>
    <w:p w14:paraId="642C063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07F6554E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0333A1A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Исх.Поз. Прием.Поз.  Общее время(мкс)  Кол-во прох. Среднее время(мкс)</w:t>
      </w:r>
    </w:p>
    <w:p w14:paraId="1848A3BB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5BDFDD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1 :  41  1 :  43             6319.25             1            6319.25</w:t>
      </w:r>
    </w:p>
    <w:p w14:paraId="54BF46AB" w14:textId="77777777" w:rsidR="00150F4D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906DEBE" w14:textId="77777777" w:rsidR="00150F4D" w:rsidRPr="00B46E1E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</w:rPr>
      </w:pPr>
      <w:r w:rsidRPr="00B46E1E">
        <w:rPr>
          <w:sz w:val="28"/>
        </w:rPr>
        <w:lastRenderedPageBreak/>
        <w:t>Программ из первой лабораторной работы была разбита на функциональные участки следующим образом:</w:t>
      </w:r>
    </w:p>
    <w:p w14:paraId="279C09F3" w14:textId="77777777" w:rsidR="00150F4D" w:rsidRPr="007D7BD5" w:rsidRDefault="00150F4D" w:rsidP="00150F4D">
      <w:pPr>
        <w:pStyle w:val="ListParagraph"/>
        <w:numPr>
          <w:ilvl w:val="0"/>
          <w:numId w:val="2"/>
        </w:numPr>
        <w:spacing w:line="360" w:lineRule="auto"/>
        <w:ind w:left="851" w:hanging="284"/>
        <w:jc w:val="both"/>
        <w:rPr>
          <w:sz w:val="28"/>
          <w:lang w:val="en-US"/>
        </w:rPr>
      </w:pPr>
      <w:r w:rsidRPr="007D7BD5">
        <w:rPr>
          <w:sz w:val="28"/>
        </w:rPr>
        <w:t xml:space="preserve">Функция </w:t>
      </w:r>
      <w:r w:rsidRPr="007D7BD5">
        <w:rPr>
          <w:sz w:val="28"/>
          <w:lang w:val="en-US"/>
        </w:rPr>
        <w:t xml:space="preserve">main: </w:t>
      </w:r>
    </w:p>
    <w:p w14:paraId="28366A79" w14:textId="77777777" w:rsidR="00150F4D" w:rsidRPr="007D7BD5" w:rsidRDefault="00150F4D" w:rsidP="007D7BD5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>строка 4</w:t>
      </w:r>
      <w:r w:rsidR="007D7BD5" w:rsidRPr="007D7BD5">
        <w:rPr>
          <w:sz w:val="28"/>
        </w:rPr>
        <w:t>1</w:t>
      </w:r>
      <w:r w:rsidRPr="007D7BD5">
        <w:rPr>
          <w:sz w:val="28"/>
        </w:rPr>
        <w:t xml:space="preserve"> – строка </w:t>
      </w:r>
      <w:r w:rsidR="007D7BD5" w:rsidRPr="007D7BD5">
        <w:rPr>
          <w:sz w:val="28"/>
        </w:rPr>
        <w:t>43</w:t>
      </w:r>
      <w:r w:rsidRPr="007D7BD5">
        <w:rPr>
          <w:sz w:val="28"/>
        </w:rPr>
        <w:t xml:space="preserve">: вызов функции </w:t>
      </w:r>
      <w:r w:rsidR="007D7BD5" w:rsidRPr="007D7BD5">
        <w:rPr>
          <w:sz w:val="28"/>
        </w:rPr>
        <w:t>simps</w:t>
      </w:r>
      <w:r w:rsidRPr="007D7BD5">
        <w:rPr>
          <w:sz w:val="28"/>
        </w:rPr>
        <w:t>()</w:t>
      </w:r>
    </w:p>
    <w:p w14:paraId="4A9F6A77" w14:textId="77777777" w:rsidR="00150F4D" w:rsidRPr="007D7BD5" w:rsidRDefault="00150F4D" w:rsidP="00150F4D">
      <w:pPr>
        <w:pStyle w:val="ListParagraph"/>
        <w:numPr>
          <w:ilvl w:val="0"/>
          <w:numId w:val="2"/>
        </w:numPr>
        <w:spacing w:line="360" w:lineRule="auto"/>
        <w:ind w:left="993"/>
        <w:jc w:val="both"/>
        <w:rPr>
          <w:sz w:val="28"/>
          <w:lang w:val="en-US"/>
        </w:rPr>
      </w:pPr>
      <w:r w:rsidRPr="007D7BD5">
        <w:rPr>
          <w:sz w:val="28"/>
        </w:rPr>
        <w:t>Функция</w:t>
      </w:r>
      <w:r w:rsidRPr="007D7BD5">
        <w:rPr>
          <w:sz w:val="28"/>
          <w:lang w:val="en-US"/>
        </w:rPr>
        <w:t xml:space="preserve"> </w:t>
      </w:r>
      <w:r w:rsidR="003D69EC" w:rsidRPr="007D7BD5">
        <w:rPr>
          <w:sz w:val="28"/>
        </w:rPr>
        <w:t>simps</w:t>
      </w:r>
      <w:r w:rsidRPr="007D7BD5">
        <w:rPr>
          <w:sz w:val="28"/>
          <w:lang w:val="en-US"/>
        </w:rPr>
        <w:t>:</w:t>
      </w:r>
    </w:p>
    <w:p w14:paraId="7A024FF8" w14:textId="77777777" w:rsidR="008E0733" w:rsidRPr="00FE308E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 xml:space="preserve">строка 11 – строка </w:t>
      </w:r>
      <w:r w:rsidRPr="00FE308E">
        <w:rPr>
          <w:sz w:val="28"/>
        </w:rPr>
        <w:t>15</w:t>
      </w:r>
      <w:r w:rsidRPr="007D7BD5">
        <w:rPr>
          <w:sz w:val="28"/>
        </w:rPr>
        <w:t>: начало работы функции, объявление переменных;</w:t>
      </w:r>
    </w:p>
    <w:p w14:paraId="45C2E131" w14:textId="77777777" w:rsidR="008E0733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>строка 1</w:t>
      </w:r>
      <w:r>
        <w:rPr>
          <w:sz w:val="28"/>
        </w:rPr>
        <w:t>5</w:t>
      </w:r>
      <w:r w:rsidRPr="007D7BD5">
        <w:rPr>
          <w:sz w:val="28"/>
        </w:rPr>
        <w:t xml:space="preserve"> – строка </w:t>
      </w:r>
      <w:r w:rsidRPr="00FE308E">
        <w:rPr>
          <w:sz w:val="28"/>
        </w:rPr>
        <w:t>1</w:t>
      </w:r>
      <w:r>
        <w:rPr>
          <w:sz w:val="28"/>
        </w:rPr>
        <w:t>7</w:t>
      </w:r>
      <w:r w:rsidRPr="007D7BD5">
        <w:rPr>
          <w:sz w:val="28"/>
        </w:rPr>
        <w:t>:</w:t>
      </w:r>
      <w:r w:rsidRPr="00FE308E">
        <w:rPr>
          <w:sz w:val="28"/>
        </w:rPr>
        <w:t xml:space="preserve"> </w:t>
      </w:r>
      <w:r>
        <w:rPr>
          <w:sz w:val="28"/>
        </w:rPr>
        <w:t xml:space="preserve">вычисление значения </w:t>
      </w:r>
      <w:r w:rsidRPr="00FE308E">
        <w:rPr>
          <w:sz w:val="28"/>
        </w:rPr>
        <w:t>delta_x</w:t>
      </w:r>
      <w:r w:rsidRPr="00DD2561">
        <w:rPr>
          <w:sz w:val="28"/>
        </w:rPr>
        <w:t>;</w:t>
      </w:r>
    </w:p>
    <w:p w14:paraId="6045F7A1" w14:textId="77777777" w:rsidR="008E0733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>строка 1</w:t>
      </w:r>
      <w:r>
        <w:rPr>
          <w:sz w:val="28"/>
        </w:rPr>
        <w:t>7</w:t>
      </w:r>
      <w:r w:rsidRPr="007D7BD5">
        <w:rPr>
          <w:sz w:val="28"/>
        </w:rPr>
        <w:t xml:space="preserve"> – строка </w:t>
      </w:r>
      <w:r>
        <w:rPr>
          <w:sz w:val="28"/>
        </w:rPr>
        <w:t>20</w:t>
      </w:r>
      <w:r w:rsidRPr="007D7BD5">
        <w:rPr>
          <w:sz w:val="28"/>
        </w:rPr>
        <w:t>:</w:t>
      </w:r>
      <w:r w:rsidRPr="00FE308E">
        <w:rPr>
          <w:sz w:val="28"/>
        </w:rPr>
        <w:t xml:space="preserve"> </w:t>
      </w:r>
      <w:r>
        <w:rPr>
          <w:sz w:val="28"/>
        </w:rPr>
        <w:t xml:space="preserve">вычисление значения </w:t>
      </w:r>
      <w:r w:rsidRPr="00FE308E">
        <w:rPr>
          <w:sz w:val="28"/>
        </w:rPr>
        <w:t>odd_sum</w:t>
      </w:r>
      <w:r w:rsidRPr="00DD2561">
        <w:rPr>
          <w:sz w:val="28"/>
        </w:rPr>
        <w:t>;</w:t>
      </w:r>
    </w:p>
    <w:p w14:paraId="7739CBBA" w14:textId="77777777" w:rsidR="008E0733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 xml:space="preserve">строка </w:t>
      </w:r>
      <w:r>
        <w:rPr>
          <w:sz w:val="28"/>
        </w:rPr>
        <w:t>20</w:t>
      </w:r>
      <w:r w:rsidRPr="007D7BD5">
        <w:rPr>
          <w:sz w:val="28"/>
        </w:rPr>
        <w:t xml:space="preserve"> – строка </w:t>
      </w:r>
      <w:r>
        <w:rPr>
          <w:sz w:val="28"/>
        </w:rPr>
        <w:t>22</w:t>
      </w:r>
      <w:r w:rsidRPr="007D7BD5">
        <w:rPr>
          <w:sz w:val="28"/>
        </w:rPr>
        <w:t>:</w:t>
      </w:r>
      <w:r w:rsidRPr="00FE308E">
        <w:rPr>
          <w:sz w:val="28"/>
        </w:rPr>
        <w:t xml:space="preserve"> </w:t>
      </w:r>
      <w:r>
        <w:rPr>
          <w:sz w:val="28"/>
        </w:rPr>
        <w:t xml:space="preserve">вычисление значения </w:t>
      </w:r>
      <w:r w:rsidRPr="00FE308E">
        <w:rPr>
          <w:sz w:val="28"/>
        </w:rPr>
        <w:t>end_sum</w:t>
      </w:r>
      <w:r w:rsidRPr="00DD2561">
        <w:rPr>
          <w:sz w:val="28"/>
        </w:rPr>
        <w:t>;</w:t>
      </w:r>
    </w:p>
    <w:p w14:paraId="7F49A284" w14:textId="77777777" w:rsidR="008E0733" w:rsidRPr="00DD2561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</w:rPr>
      </w:pPr>
      <w:r w:rsidRPr="007D7BD5">
        <w:rPr>
          <w:sz w:val="28"/>
        </w:rPr>
        <w:t xml:space="preserve">строка </w:t>
      </w:r>
      <w:r>
        <w:rPr>
          <w:sz w:val="28"/>
        </w:rPr>
        <w:t>22</w:t>
      </w:r>
      <w:r w:rsidRPr="007D7BD5">
        <w:rPr>
          <w:sz w:val="28"/>
        </w:rPr>
        <w:t xml:space="preserve"> – строка </w:t>
      </w:r>
      <w:r>
        <w:rPr>
          <w:sz w:val="28"/>
        </w:rPr>
        <w:t>25</w:t>
      </w:r>
      <w:r w:rsidRPr="007D7BD5">
        <w:rPr>
          <w:sz w:val="28"/>
        </w:rPr>
        <w:t>:</w:t>
      </w:r>
      <w:r w:rsidRPr="00FE308E">
        <w:rPr>
          <w:sz w:val="28"/>
        </w:rPr>
        <w:t xml:space="preserve"> </w:t>
      </w:r>
      <w:r>
        <w:rPr>
          <w:sz w:val="28"/>
        </w:rPr>
        <w:t>вычисление значения *</w:t>
      </w:r>
      <w:r w:rsidRPr="00FE308E">
        <w:rPr>
          <w:sz w:val="28"/>
        </w:rPr>
        <w:t>sum</w:t>
      </w:r>
      <w:r w:rsidRPr="00DD2561">
        <w:rPr>
          <w:sz w:val="28"/>
        </w:rPr>
        <w:t>;</w:t>
      </w:r>
    </w:p>
    <w:p w14:paraId="46EC9D36" w14:textId="12F0EC82" w:rsidR="008E0733" w:rsidRPr="007D7BD5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>строка 2</w:t>
      </w:r>
      <w:r w:rsidR="00D278DF" w:rsidRPr="00D278DF">
        <w:rPr>
          <w:sz w:val="28"/>
          <w:szCs w:val="28"/>
        </w:rPr>
        <w:t>8</w:t>
      </w:r>
      <w:r w:rsidRPr="007D7BD5">
        <w:rPr>
          <w:sz w:val="28"/>
          <w:szCs w:val="28"/>
        </w:rPr>
        <w:t xml:space="preserve"> – строка </w:t>
      </w:r>
      <w:r w:rsidR="00D278DF" w:rsidRPr="00D278DF">
        <w:rPr>
          <w:sz w:val="28"/>
          <w:szCs w:val="28"/>
        </w:rPr>
        <w:t>50</w:t>
      </w:r>
      <w:r w:rsidRPr="007D7BD5">
        <w:rPr>
          <w:sz w:val="28"/>
          <w:szCs w:val="28"/>
        </w:rPr>
        <w:t>: цикл по решению и вычислению сумма;</w:t>
      </w:r>
    </w:p>
    <w:p w14:paraId="7E57F2CF" w14:textId="3BCAF82F" w:rsidR="008E0733" w:rsidRPr="007D7BD5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>строка 3</w:t>
      </w:r>
      <w:r w:rsidR="00D278DF" w:rsidRPr="00D278DF">
        <w:rPr>
          <w:sz w:val="28"/>
          <w:szCs w:val="28"/>
        </w:rPr>
        <w:t>9</w:t>
      </w:r>
      <w:r w:rsidRPr="007D7BD5">
        <w:rPr>
          <w:sz w:val="28"/>
          <w:szCs w:val="28"/>
        </w:rPr>
        <w:t xml:space="preserve"> – стр</w:t>
      </w:r>
      <w:r w:rsidR="00D278DF">
        <w:rPr>
          <w:sz w:val="28"/>
          <w:szCs w:val="28"/>
        </w:rPr>
        <w:t xml:space="preserve">ока </w:t>
      </w:r>
      <w:r w:rsidR="00D278DF" w:rsidRPr="00D278DF">
        <w:rPr>
          <w:sz w:val="28"/>
          <w:szCs w:val="28"/>
        </w:rPr>
        <w:t>47</w:t>
      </w:r>
      <w:r w:rsidRPr="007D7BD5">
        <w:rPr>
          <w:sz w:val="28"/>
          <w:szCs w:val="28"/>
        </w:rPr>
        <w:t>: цикл по вычислению</w:t>
      </w:r>
      <w:r w:rsidR="0029507D" w:rsidRPr="0029507D">
        <w:rPr>
          <w:sz w:val="28"/>
          <w:szCs w:val="28"/>
        </w:rPr>
        <w:t xml:space="preserve"> </w:t>
      </w:r>
      <w:r w:rsidR="0029507D">
        <w:rPr>
          <w:sz w:val="28"/>
          <w:szCs w:val="28"/>
        </w:rPr>
        <w:t xml:space="preserve">и </w:t>
      </w:r>
      <w:r w:rsidR="0029507D">
        <w:rPr>
          <w:sz w:val="28"/>
          <w:szCs w:val="28"/>
        </w:rPr>
        <w:t>обновл</w:t>
      </w:r>
      <w:r w:rsidR="0029507D" w:rsidRPr="007D7BD5">
        <w:rPr>
          <w:sz w:val="28"/>
          <w:szCs w:val="28"/>
        </w:rPr>
        <w:t>ени</w:t>
      </w:r>
      <w:r w:rsidR="0029507D">
        <w:rPr>
          <w:sz w:val="28"/>
          <w:szCs w:val="28"/>
        </w:rPr>
        <w:t>ю</w:t>
      </w:r>
      <w:r w:rsidRPr="007D7BD5">
        <w:rPr>
          <w:sz w:val="28"/>
          <w:szCs w:val="28"/>
        </w:rPr>
        <w:t xml:space="preserve"> </w:t>
      </w:r>
      <w:r w:rsidRPr="007D7BD5">
        <w:rPr>
          <w:sz w:val="28"/>
          <w:szCs w:val="28"/>
          <w:lang w:val="en-US"/>
        </w:rPr>
        <w:t>odd</w:t>
      </w:r>
      <w:r w:rsidRPr="007D7BD5">
        <w:rPr>
          <w:sz w:val="28"/>
          <w:szCs w:val="28"/>
        </w:rPr>
        <w:t>_</w:t>
      </w:r>
      <w:r w:rsidRPr="007D7BD5">
        <w:rPr>
          <w:sz w:val="28"/>
          <w:szCs w:val="28"/>
          <w:lang w:val="en-US"/>
        </w:rPr>
        <w:t>sum</w:t>
      </w:r>
      <w:r w:rsidRPr="007D7BD5">
        <w:rPr>
          <w:sz w:val="28"/>
          <w:szCs w:val="28"/>
        </w:rPr>
        <w:t>;</w:t>
      </w:r>
    </w:p>
    <w:p w14:paraId="0F0AF95F" w14:textId="01FDBBC9" w:rsidR="008E0733" w:rsidRPr="007D7BD5" w:rsidRDefault="008E0733" w:rsidP="008E0733">
      <w:pPr>
        <w:pStyle w:val="ListParagraph"/>
        <w:numPr>
          <w:ilvl w:val="1"/>
          <w:numId w:val="2"/>
        </w:numPr>
        <w:spacing w:line="360" w:lineRule="auto"/>
        <w:ind w:left="1560"/>
        <w:jc w:val="both"/>
        <w:rPr>
          <w:sz w:val="28"/>
          <w:szCs w:val="28"/>
        </w:rPr>
      </w:pPr>
      <w:r w:rsidRPr="007D7BD5">
        <w:rPr>
          <w:sz w:val="28"/>
          <w:szCs w:val="28"/>
        </w:rPr>
        <w:t xml:space="preserve">строка </w:t>
      </w:r>
      <w:r w:rsidR="00D278DF" w:rsidRPr="00D278DF">
        <w:rPr>
          <w:sz w:val="28"/>
          <w:szCs w:val="28"/>
        </w:rPr>
        <w:t>47</w:t>
      </w:r>
      <w:r w:rsidRPr="007D7BD5">
        <w:rPr>
          <w:sz w:val="28"/>
          <w:szCs w:val="28"/>
        </w:rPr>
        <w:t xml:space="preserve"> – строка </w:t>
      </w:r>
      <w:r w:rsidR="00D278DF" w:rsidRPr="00BB40BB">
        <w:rPr>
          <w:sz w:val="28"/>
          <w:szCs w:val="28"/>
        </w:rPr>
        <w:t>50</w:t>
      </w:r>
      <w:r w:rsidRPr="007D7BD5">
        <w:rPr>
          <w:sz w:val="28"/>
          <w:szCs w:val="28"/>
        </w:rPr>
        <w:t xml:space="preserve">: </w:t>
      </w:r>
      <w:r>
        <w:rPr>
          <w:sz w:val="28"/>
          <w:szCs w:val="28"/>
        </w:rPr>
        <w:t>обновл</w:t>
      </w:r>
      <w:r w:rsidRPr="007D7BD5">
        <w:rPr>
          <w:sz w:val="28"/>
          <w:szCs w:val="28"/>
        </w:rPr>
        <w:t>ение значения *</w:t>
      </w:r>
      <w:r w:rsidRPr="007D7BD5">
        <w:rPr>
          <w:sz w:val="28"/>
          <w:szCs w:val="28"/>
          <w:lang w:val="en-US"/>
        </w:rPr>
        <w:t>sum</w:t>
      </w:r>
      <w:r w:rsidRPr="007D7BD5">
        <w:rPr>
          <w:sz w:val="28"/>
          <w:szCs w:val="28"/>
        </w:rPr>
        <w:t>.</w:t>
      </w:r>
    </w:p>
    <w:p w14:paraId="68FDCD00" w14:textId="77777777" w:rsidR="00150F4D" w:rsidRPr="006F369C" w:rsidRDefault="007D7BD5" w:rsidP="007D7BD5">
      <w:pPr>
        <w:spacing w:line="360" w:lineRule="auto"/>
        <w:ind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 xml:space="preserve"> </w:t>
      </w:r>
      <w:r w:rsidR="006F369C" w:rsidRPr="006F369C">
        <w:rPr>
          <w:sz w:val="28"/>
          <w:szCs w:val="28"/>
        </w:rPr>
        <w:t>Разбитая на функциональные участки программа была скомпилирована и запущена под управлением SAMPLER. Результаты профилирования показаны</w:t>
      </w:r>
      <w:r w:rsidR="00150F4D" w:rsidRPr="006F369C">
        <w:rPr>
          <w:sz w:val="28"/>
          <w:szCs w:val="28"/>
        </w:rPr>
        <w:t>:</w:t>
      </w:r>
    </w:p>
    <w:p w14:paraId="6BAE6951" w14:textId="77777777" w:rsidR="00150F4D" w:rsidRPr="00A938BE" w:rsidRDefault="00150F4D" w:rsidP="00150F4D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1D0B2CFB" w14:textId="77777777" w:rsidR="004624A5" w:rsidRPr="004624A5" w:rsidRDefault="00150F4D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A938BE">
        <w:rPr>
          <w:rFonts w:ascii="Courier New" w:hAnsi="Courier New" w:cs="Courier New"/>
          <w:sz w:val="22"/>
        </w:rPr>
        <w:tab/>
      </w:r>
      <w:r w:rsidRPr="00A938BE">
        <w:rPr>
          <w:rFonts w:ascii="Courier New" w:hAnsi="Courier New" w:cs="Courier New"/>
          <w:sz w:val="22"/>
        </w:rPr>
        <w:tab/>
      </w:r>
      <w:r w:rsidR="004624A5" w:rsidRPr="004624A5">
        <w:rPr>
          <w:rFonts w:ascii="Courier New" w:hAnsi="Courier New" w:cs="Courier New"/>
          <w:sz w:val="22"/>
        </w:rPr>
        <w:tab/>
      </w:r>
      <w:r w:rsidR="004624A5" w:rsidRPr="004624A5">
        <w:rPr>
          <w:rFonts w:ascii="Courier New" w:hAnsi="Courier New" w:cs="Courier New"/>
          <w:sz w:val="22"/>
        </w:rPr>
        <w:tab/>
        <w:t>Список обработанных файлов.</w:t>
      </w:r>
    </w:p>
    <w:p w14:paraId="50C96A08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59F58E5F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C63A7B5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NN            Имя обработанного файла</w:t>
      </w:r>
    </w:p>
    <w:p w14:paraId="56259262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7A6DAC50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 xml:space="preserve">   1.</w:t>
      </w:r>
      <w:r w:rsidRPr="004624A5">
        <w:rPr>
          <w:rFonts w:ascii="Courier New" w:hAnsi="Courier New" w:cs="Courier New"/>
          <w:sz w:val="22"/>
        </w:rPr>
        <w:tab/>
        <w:t>..\PROG_FULTIME.CPP</w:t>
      </w:r>
    </w:p>
    <w:p w14:paraId="5C787CC9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  <w:r w:rsidRPr="004624A5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5581173" w14:textId="77777777" w:rsidR="004624A5" w:rsidRPr="004624A5" w:rsidRDefault="004624A5" w:rsidP="004624A5">
      <w:pPr>
        <w:pStyle w:val="ListParagraph"/>
        <w:ind w:left="426"/>
        <w:jc w:val="both"/>
        <w:rPr>
          <w:rFonts w:ascii="Courier New" w:hAnsi="Courier New" w:cs="Courier New"/>
          <w:sz w:val="22"/>
        </w:rPr>
      </w:pPr>
    </w:p>
    <w:p w14:paraId="2775BF96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  Таблица с результатами измерений ( используется 18 из 416 записей )</w:t>
      </w:r>
    </w:p>
    <w:p w14:paraId="6B43941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</w:p>
    <w:p w14:paraId="1A960656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87DD701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Исх.Поз. Прием.Поз.  Общее время(мкс)  Кол-во прох. Среднее время(мкс)</w:t>
      </w:r>
    </w:p>
    <w:p w14:paraId="5EADF8F5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334C6AA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11  1 :  15                0.84             1               0.84</w:t>
      </w:r>
    </w:p>
    <w:p w14:paraId="2AB644AC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2D7536F4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15  1 :  17              104.76             1             104.76</w:t>
      </w:r>
    </w:p>
    <w:p w14:paraId="04C9F886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34FE3E7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17  1 :  20              160.08             1             160.08</w:t>
      </w:r>
    </w:p>
    <w:p w14:paraId="3AE6E9B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7A1C2D0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20  1 :  22              200.31             1             200.31</w:t>
      </w:r>
    </w:p>
    <w:p w14:paraId="23BB8686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C2477C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22  1 :  25              138.29             1             138.29</w:t>
      </w:r>
    </w:p>
    <w:p w14:paraId="4E14EB5B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395F3E1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25  1 :  28                0.84             1               0.84</w:t>
      </w:r>
    </w:p>
    <w:p w14:paraId="7AB9AED7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40755F79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lastRenderedPageBreak/>
        <w:t xml:space="preserve"> 1 :  28  1 :  30               11.73             7               1.68</w:t>
      </w:r>
    </w:p>
    <w:p w14:paraId="71DC780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1F6756C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30  1 :  32               67.89             7               9.70</w:t>
      </w:r>
    </w:p>
    <w:p w14:paraId="57037CE3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BDAE356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32  1 :  34              135.77             7              19.40</w:t>
      </w:r>
    </w:p>
    <w:p w14:paraId="57503009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A4FA249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34  1 :  36               90.51             7              12.93</w:t>
      </w:r>
    </w:p>
    <w:p w14:paraId="1C119C45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AA4BD0F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36  1 :  39               10.90             7               1.56</w:t>
      </w:r>
    </w:p>
    <w:p w14:paraId="4CF5D8EB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E8F7B80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39  1 :  41               23.47             7               3.35</w:t>
      </w:r>
    </w:p>
    <w:p w14:paraId="3181A5F5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5C87448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41  1 :  43             2042.44           254               8.04</w:t>
      </w:r>
    </w:p>
    <w:p w14:paraId="0621C48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587E1942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43  1 :  45             2578.82           254              10.15</w:t>
      </w:r>
    </w:p>
    <w:p w14:paraId="789BD01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0C8BF242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45  1 :  41              775.24           247               3.14</w:t>
      </w:r>
    </w:p>
    <w:p w14:paraId="6FD97C0E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45  1 :  47               23.47             7               3.35</w:t>
      </w:r>
    </w:p>
    <w:p w14:paraId="05791A21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11EC0CFA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47  1 :  50              241.37             7              34.48</w:t>
      </w:r>
    </w:p>
    <w:p w14:paraId="27BA9402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3BCCEB9D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50  1 :  28              449.22             6              74.87</w:t>
      </w:r>
    </w:p>
    <w:p w14:paraId="3F77CC8A" w14:textId="77777777" w:rsidR="008E0733" w:rsidRPr="001F367B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 xml:space="preserve"> 1 :  50  1 :  53               21.79             1              21.79</w:t>
      </w:r>
    </w:p>
    <w:p w14:paraId="71EE9030" w14:textId="77777777" w:rsidR="008E0733" w:rsidRDefault="008E0733" w:rsidP="008E0733">
      <w:pPr>
        <w:pStyle w:val="ListParagraph"/>
        <w:ind w:left="426" w:hanging="11"/>
        <w:jc w:val="both"/>
        <w:rPr>
          <w:rFonts w:ascii="Courier New" w:hAnsi="Courier New" w:cs="Courier New"/>
          <w:sz w:val="22"/>
        </w:rPr>
      </w:pPr>
      <w:r w:rsidRPr="001F367B">
        <w:rPr>
          <w:rFonts w:ascii="Courier New" w:hAnsi="Courier New" w:cs="Courier New"/>
          <w:sz w:val="22"/>
        </w:rPr>
        <w:t>----------------------------------------------------------------------</w:t>
      </w:r>
    </w:p>
    <w:p w14:paraId="6B7F01AC" w14:textId="77777777" w:rsidR="008E0733" w:rsidRPr="00D278DF" w:rsidRDefault="008E0733" w:rsidP="008E0733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</w:p>
    <w:p w14:paraId="746BED64" w14:textId="77777777" w:rsidR="008E0733" w:rsidRPr="001F367B" w:rsidRDefault="008E0733" w:rsidP="008E0733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1F367B">
        <w:rPr>
          <w:sz w:val="28"/>
          <w:szCs w:val="28"/>
        </w:rPr>
        <w:t>По результатам профилирования</w:t>
      </w:r>
      <w:r w:rsidRPr="001F367B">
        <w:rPr>
          <w:sz w:val="28"/>
        </w:rPr>
        <w:t xml:space="preserve"> видно, что</w:t>
      </w:r>
      <w:r w:rsidRPr="001F367B">
        <w:rPr>
          <w:sz w:val="32"/>
          <w:szCs w:val="28"/>
        </w:rPr>
        <w:t xml:space="preserve"> </w:t>
      </w:r>
      <w:r w:rsidRPr="001F367B">
        <w:rPr>
          <w:sz w:val="28"/>
          <w:szCs w:val="28"/>
        </w:rPr>
        <w:t xml:space="preserve">суммарное время работы примерно 7077.74 мкс. Можно заметить, что </w:t>
      </w:r>
      <w:r w:rsidRPr="001F367B">
        <w:rPr>
          <w:sz w:val="28"/>
        </w:rPr>
        <w:t>наибольшее время</w:t>
      </w:r>
      <w:r w:rsidRPr="001F367B">
        <w:rPr>
          <w:sz w:val="32"/>
          <w:szCs w:val="28"/>
        </w:rPr>
        <w:t xml:space="preserve"> </w:t>
      </w:r>
      <w:r w:rsidRPr="001F367B">
        <w:rPr>
          <w:sz w:val="28"/>
          <w:szCs w:val="28"/>
        </w:rPr>
        <w:t xml:space="preserve">тратится на вызов функции fx() для </w:t>
      </w:r>
      <w:r w:rsidRPr="001F367B">
        <w:rPr>
          <w:sz w:val="28"/>
        </w:rPr>
        <w:t>объявления переменных</w:t>
      </w:r>
      <w:r w:rsidRPr="001F367B">
        <w:rPr>
          <w:sz w:val="28"/>
          <w:szCs w:val="28"/>
        </w:rPr>
        <w:t xml:space="preserve"> </w:t>
      </w:r>
      <w:r w:rsidRPr="001F367B">
        <w:rPr>
          <w:rFonts w:ascii="Courier New" w:hAnsi="Courier New" w:cs="Courier New"/>
          <w:szCs w:val="28"/>
        </w:rPr>
        <w:t>(1:17 1:20; 1:20 1:22);</w:t>
      </w:r>
      <w:r w:rsidRPr="001F367B">
        <w:rPr>
          <w:szCs w:val="28"/>
        </w:rPr>
        <w:t xml:space="preserve"> </w:t>
      </w:r>
      <w:r w:rsidRPr="001F367B">
        <w:rPr>
          <w:sz w:val="28"/>
          <w:szCs w:val="28"/>
        </w:rPr>
        <w:t>на цикл  вычисления сумма</w:t>
      </w:r>
      <w:r w:rsidRPr="001F367B">
        <w:rPr>
          <w:rFonts w:ascii="Courier New" w:hAnsi="Courier New" w:cs="Courier New"/>
          <w:szCs w:val="28"/>
        </w:rPr>
        <w:t>(1:43 1:45)</w:t>
      </w:r>
      <w:r w:rsidRPr="001F367B">
        <w:rPr>
          <w:sz w:val="28"/>
          <w:szCs w:val="28"/>
        </w:rPr>
        <w:t>. Для  усовершенствования выполнения программы можно перенести из вызова вспомогательной функции на присвоение переменным в основной функции.</w:t>
      </w:r>
    </w:p>
    <w:p w14:paraId="547DAFF4" w14:textId="77777777" w:rsidR="00150F4D" w:rsidRPr="00A64DD5" w:rsidRDefault="00150F4D" w:rsidP="00150F4D">
      <w:pPr>
        <w:pStyle w:val="ListParagraph"/>
        <w:spacing w:line="360" w:lineRule="auto"/>
        <w:ind w:left="0" w:firstLine="708"/>
        <w:jc w:val="both"/>
        <w:rPr>
          <w:sz w:val="28"/>
          <w:szCs w:val="28"/>
        </w:rPr>
      </w:pPr>
    </w:p>
    <w:p w14:paraId="74D3F72F" w14:textId="77777777" w:rsidR="00150F4D" w:rsidRPr="00802C2B" w:rsidRDefault="00150F4D" w:rsidP="00150F4D">
      <w:pPr>
        <w:pStyle w:val="ListParagraph"/>
        <w:numPr>
          <w:ilvl w:val="0"/>
          <w:numId w:val="1"/>
        </w:numPr>
        <w:spacing w:line="360" w:lineRule="auto"/>
        <w:ind w:left="567"/>
        <w:jc w:val="both"/>
        <w:outlineLvl w:val="1"/>
        <w:rPr>
          <w:b/>
          <w:sz w:val="36"/>
          <w:szCs w:val="28"/>
        </w:rPr>
      </w:pPr>
      <w:r w:rsidRPr="00E63355">
        <w:rPr>
          <w:b/>
          <w:sz w:val="28"/>
        </w:rPr>
        <w:t xml:space="preserve">Профилирование </w:t>
      </w:r>
      <w:r>
        <w:rPr>
          <w:b/>
          <w:sz w:val="28"/>
        </w:rPr>
        <w:t xml:space="preserve">измененного </w:t>
      </w:r>
      <w:r w:rsidRPr="00E63355">
        <w:rPr>
          <w:b/>
          <w:sz w:val="28"/>
        </w:rPr>
        <w:t>файла из лабораторной работы</w:t>
      </w:r>
    </w:p>
    <w:p w14:paraId="02BEB439" w14:textId="77777777" w:rsidR="00150F4D" w:rsidRPr="006F369C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</w:rPr>
        <w:t xml:space="preserve">Программы были изменены </w:t>
      </w:r>
      <w:proofErr w:type="spellStart"/>
      <w:r w:rsidR="006F369C" w:rsidRPr="006F369C">
        <w:rPr>
          <w:sz w:val="28"/>
          <w:lang w:val="en-US"/>
        </w:rPr>
        <w:t>prog</w:t>
      </w:r>
      <w:proofErr w:type="spellEnd"/>
      <w:r w:rsidR="006F369C" w:rsidRPr="006F369C">
        <w:rPr>
          <w:sz w:val="28"/>
        </w:rPr>
        <w:t>_</w:t>
      </w:r>
      <w:r w:rsidR="006F369C" w:rsidRPr="006F369C">
        <w:rPr>
          <w:sz w:val="28"/>
          <w:lang w:val="en-US"/>
        </w:rPr>
        <w:t>update</w:t>
      </w:r>
      <w:r w:rsidR="006F369C" w:rsidRPr="006F369C">
        <w:rPr>
          <w:sz w:val="28"/>
        </w:rPr>
        <w:t>.</w:t>
      </w:r>
      <w:proofErr w:type="spellStart"/>
      <w:r w:rsidR="006F369C" w:rsidRPr="006F369C">
        <w:rPr>
          <w:sz w:val="28"/>
          <w:lang w:val="en-US"/>
        </w:rPr>
        <w:t>cpp</w:t>
      </w:r>
      <w:proofErr w:type="spellEnd"/>
      <w:r w:rsidRPr="006F369C">
        <w:rPr>
          <w:sz w:val="28"/>
        </w:rPr>
        <w:t xml:space="preserve"> и </w:t>
      </w:r>
      <w:proofErr w:type="spellStart"/>
      <w:r w:rsidR="006F369C" w:rsidRPr="006F369C">
        <w:rPr>
          <w:sz w:val="28"/>
          <w:lang w:val="en-US"/>
        </w:rPr>
        <w:t>prog</w:t>
      </w:r>
      <w:proofErr w:type="spellEnd"/>
      <w:r w:rsidR="006F369C" w:rsidRPr="006F369C">
        <w:rPr>
          <w:sz w:val="28"/>
        </w:rPr>
        <w:t>_</w:t>
      </w:r>
      <w:r w:rsidR="006F369C" w:rsidRPr="006F369C">
        <w:rPr>
          <w:sz w:val="28"/>
          <w:lang w:val="en-US"/>
        </w:rPr>
        <w:t>update</w:t>
      </w:r>
      <w:r w:rsidR="006F369C" w:rsidRPr="006F369C">
        <w:rPr>
          <w:sz w:val="28"/>
        </w:rPr>
        <w:t>_</w:t>
      </w:r>
      <w:proofErr w:type="spellStart"/>
      <w:r w:rsidR="006F369C" w:rsidRPr="006F369C">
        <w:rPr>
          <w:sz w:val="28"/>
          <w:lang w:val="en-US"/>
        </w:rPr>
        <w:t>fultime</w:t>
      </w:r>
      <w:proofErr w:type="spellEnd"/>
      <w:r w:rsidRPr="006F369C">
        <w:rPr>
          <w:sz w:val="28"/>
        </w:rPr>
        <w:t>.</w:t>
      </w:r>
      <w:proofErr w:type="spellStart"/>
      <w:r w:rsidR="006F369C" w:rsidRPr="006F369C">
        <w:rPr>
          <w:sz w:val="28"/>
          <w:lang w:val="en-US"/>
        </w:rPr>
        <w:t>cpp</w:t>
      </w:r>
      <w:proofErr w:type="spellEnd"/>
      <w:r w:rsidRPr="006F369C">
        <w:rPr>
          <w:sz w:val="28"/>
        </w:rPr>
        <w:t xml:space="preserve"> и скомпилированы </w:t>
      </w:r>
      <w:r w:rsidRPr="006F369C">
        <w:rPr>
          <w:sz w:val="28"/>
          <w:szCs w:val="28"/>
        </w:rPr>
        <w:t>скомпилированы с помощью Borland C++ после чего была запущена под управлением SAMPLER.</w:t>
      </w:r>
    </w:p>
    <w:p w14:paraId="6914A2C8" w14:textId="77777777" w:rsidR="00150F4D" w:rsidRPr="006F369C" w:rsidRDefault="00150F4D" w:rsidP="00150F4D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>Результаты профилирования измерения только полного времени выполнения программы:</w:t>
      </w:r>
    </w:p>
    <w:p w14:paraId="57B5B5B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color w:val="FF0000"/>
          <w:sz w:val="22"/>
          <w:szCs w:val="22"/>
        </w:rPr>
        <w:tab/>
      </w:r>
      <w:r w:rsidRPr="006F369C">
        <w:rPr>
          <w:rFonts w:ascii="Courier New" w:hAnsi="Courier New" w:cs="Courier New"/>
          <w:color w:val="FF0000"/>
          <w:sz w:val="22"/>
          <w:szCs w:val="22"/>
        </w:rPr>
        <w:tab/>
      </w:r>
      <w:r w:rsidRPr="006F369C">
        <w:rPr>
          <w:rFonts w:ascii="Courier New" w:hAnsi="Courier New" w:cs="Courier New"/>
          <w:sz w:val="22"/>
          <w:szCs w:val="22"/>
        </w:rPr>
        <w:t>Список обработанных файлов.</w:t>
      </w:r>
    </w:p>
    <w:p w14:paraId="7108FCE7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00DB1871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70455787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NN            Имя обработанного файла</w:t>
      </w:r>
    </w:p>
    <w:p w14:paraId="2F3BC3E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22D6CBC9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1.</w:t>
      </w:r>
      <w:r w:rsidRPr="006F369C">
        <w:rPr>
          <w:rFonts w:ascii="Courier New" w:hAnsi="Courier New" w:cs="Courier New"/>
          <w:sz w:val="22"/>
          <w:szCs w:val="22"/>
        </w:rPr>
        <w:tab/>
        <w:t>..\PROG_U</w:t>
      </w:r>
      <w:r>
        <w:rPr>
          <w:rFonts w:ascii="Courier New" w:hAnsi="Courier New" w:cs="Courier New"/>
          <w:sz w:val="22"/>
          <w:szCs w:val="22"/>
          <w:lang w:val="en-US"/>
        </w:rPr>
        <w:t>PDATE</w:t>
      </w:r>
      <w:r w:rsidRPr="006F369C">
        <w:rPr>
          <w:rFonts w:ascii="Courier New" w:hAnsi="Courier New" w:cs="Courier New"/>
          <w:sz w:val="22"/>
          <w:szCs w:val="22"/>
        </w:rPr>
        <w:t>.CPP</w:t>
      </w:r>
      <w:bookmarkStart w:id="0" w:name="_GoBack"/>
      <w:bookmarkEnd w:id="0"/>
    </w:p>
    <w:p w14:paraId="25549C3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lastRenderedPageBreak/>
        <w:t>----------------------------------------------------------------------</w:t>
      </w:r>
    </w:p>
    <w:p w14:paraId="39F99451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36BBB2F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Таблица с результатами измерений ( используется 2 из 416 записей )</w:t>
      </w:r>
    </w:p>
    <w:p w14:paraId="59CD1813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</w:p>
    <w:p w14:paraId="2C217E26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1BF14B34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Исх.Поз. Прием.Поз.  Общее время(мкс)  Кол-во прох. Среднее время(мкс)</w:t>
      </w:r>
    </w:p>
    <w:p w14:paraId="12DEC3BD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0707E5D5" w14:textId="77777777" w:rsidR="006F369C" w:rsidRPr="006F369C" w:rsidRDefault="006F369C" w:rsidP="006F369C">
      <w:pPr>
        <w:pStyle w:val="ListParagraph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1 :  41  1 :  43             5138.37             1            5138.37</w:t>
      </w:r>
    </w:p>
    <w:p w14:paraId="5508CA62" w14:textId="77777777" w:rsidR="006F369C" w:rsidRPr="004C4511" w:rsidRDefault="006F369C" w:rsidP="006F369C">
      <w:pPr>
        <w:pStyle w:val="ListParagraph"/>
        <w:spacing w:line="360" w:lineRule="auto"/>
        <w:ind w:left="0" w:firstLine="567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4D48FFAC" w14:textId="77777777" w:rsidR="00150F4D" w:rsidRPr="006F369C" w:rsidRDefault="00150F4D" w:rsidP="006F369C">
      <w:pPr>
        <w:pStyle w:val="ListParagraph"/>
        <w:spacing w:line="360" w:lineRule="auto"/>
        <w:ind w:left="0" w:firstLine="567"/>
        <w:jc w:val="both"/>
        <w:rPr>
          <w:sz w:val="28"/>
          <w:szCs w:val="28"/>
        </w:rPr>
      </w:pPr>
      <w:r w:rsidRPr="006F369C">
        <w:rPr>
          <w:sz w:val="28"/>
          <w:szCs w:val="28"/>
        </w:rPr>
        <w:t>Результаты профилирования</w:t>
      </w:r>
      <w:r w:rsidRPr="006F369C">
        <w:rPr>
          <w:sz w:val="32"/>
          <w:szCs w:val="28"/>
        </w:rPr>
        <w:t xml:space="preserve"> </w:t>
      </w:r>
      <w:r w:rsidRPr="006F369C">
        <w:rPr>
          <w:sz w:val="28"/>
        </w:rPr>
        <w:t>измерение времен выполнения функциональных участков (ФУ):</w:t>
      </w:r>
    </w:p>
    <w:p w14:paraId="04853CCF" w14:textId="77777777" w:rsidR="00150F4D" w:rsidRPr="00150F4D" w:rsidRDefault="00150F4D" w:rsidP="00150F4D">
      <w:pPr>
        <w:pStyle w:val="ListParagraph"/>
        <w:ind w:left="0"/>
        <w:jc w:val="both"/>
        <w:rPr>
          <w:rFonts w:ascii="Courier New" w:hAnsi="Courier New" w:cs="Courier New"/>
          <w:color w:val="FF0000"/>
          <w:sz w:val="22"/>
          <w:szCs w:val="22"/>
        </w:rPr>
      </w:pPr>
      <w:r w:rsidRPr="00150F4D">
        <w:rPr>
          <w:rFonts w:ascii="Courier New" w:hAnsi="Courier New" w:cs="Courier New"/>
          <w:color w:val="FF0000"/>
          <w:sz w:val="22"/>
          <w:szCs w:val="22"/>
        </w:rPr>
        <w:tab/>
      </w:r>
    </w:p>
    <w:p w14:paraId="067A8414" w14:textId="77777777" w:rsidR="006F369C" w:rsidRPr="006F369C" w:rsidRDefault="006F369C" w:rsidP="006F369C">
      <w:pPr>
        <w:pStyle w:val="ListParagraph"/>
        <w:ind w:left="708" w:firstLine="708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Список обработанных файлов.</w:t>
      </w:r>
    </w:p>
    <w:p w14:paraId="2529B38E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</w:p>
    <w:p w14:paraId="4BDA2295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0A6D795C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NN            Имя обработанного файла</w:t>
      </w:r>
    </w:p>
    <w:p w14:paraId="24D57FFC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2D9BBDEA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 xml:space="preserve">   1.</w:t>
      </w:r>
      <w:r w:rsidRPr="006F369C">
        <w:rPr>
          <w:rFonts w:ascii="Courier New" w:hAnsi="Courier New" w:cs="Courier New"/>
          <w:sz w:val="22"/>
          <w:szCs w:val="22"/>
        </w:rPr>
        <w:tab/>
        <w:t>..\PROG_</w:t>
      </w:r>
      <w:r>
        <w:rPr>
          <w:rFonts w:ascii="Courier New" w:hAnsi="Courier New" w:cs="Courier New"/>
          <w:sz w:val="22"/>
          <w:szCs w:val="22"/>
          <w:lang w:val="en-US"/>
        </w:rPr>
        <w:t>UPDATE</w:t>
      </w:r>
      <w:r w:rsidRPr="004C4511">
        <w:rPr>
          <w:rFonts w:ascii="Courier New" w:hAnsi="Courier New" w:cs="Courier New"/>
          <w:sz w:val="22"/>
          <w:szCs w:val="22"/>
        </w:rPr>
        <w:t>_</w:t>
      </w:r>
      <w:r>
        <w:rPr>
          <w:rFonts w:ascii="Courier New" w:hAnsi="Courier New" w:cs="Courier New"/>
          <w:sz w:val="22"/>
          <w:szCs w:val="22"/>
          <w:lang w:val="en-US"/>
        </w:rPr>
        <w:t>FULLTIME</w:t>
      </w:r>
      <w:r w:rsidRPr="006F369C">
        <w:rPr>
          <w:rFonts w:ascii="Courier New" w:hAnsi="Courier New" w:cs="Courier New"/>
          <w:sz w:val="22"/>
          <w:szCs w:val="22"/>
        </w:rPr>
        <w:t>.CPP</w:t>
      </w:r>
    </w:p>
    <w:p w14:paraId="4AD18BE7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6F369C">
        <w:rPr>
          <w:rFonts w:ascii="Courier New" w:hAnsi="Courier New" w:cs="Courier New"/>
          <w:sz w:val="22"/>
          <w:szCs w:val="22"/>
        </w:rPr>
        <w:t>----------------------------------------------------------------------</w:t>
      </w:r>
    </w:p>
    <w:p w14:paraId="63F10B36" w14:textId="77777777" w:rsidR="006F369C" w:rsidRPr="006F369C" w:rsidRDefault="006F369C" w:rsidP="006F369C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</w:p>
    <w:p w14:paraId="189B1E06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  Таблица с результатами измерений ( используется 18 из 416 записей )</w:t>
      </w:r>
    </w:p>
    <w:p w14:paraId="11DB7F5C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</w:p>
    <w:p w14:paraId="2CB1A239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35A92838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Исх.Поз. Прием.Поз.  Общее время(мкс)  Кол-во прох. Среднее время(мкс)</w:t>
      </w:r>
    </w:p>
    <w:p w14:paraId="3578B912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360C160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 7  1 :  11                0.84             1               0.84</w:t>
      </w:r>
    </w:p>
    <w:p w14:paraId="61E777E9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07EFFF30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11  1 :  13              104.76             1             104.76</w:t>
      </w:r>
    </w:p>
    <w:p w14:paraId="1D1D8A3D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114D09AC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13  1 :  16              104.76             1             104.76</w:t>
      </w:r>
    </w:p>
    <w:p w14:paraId="5378D836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E0B6974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16  1 :  18              156.72             1             156.72</w:t>
      </w:r>
    </w:p>
    <w:p w14:paraId="76D97F2C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10F0BABE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18  1 :  21              138.29             1             138.29</w:t>
      </w:r>
    </w:p>
    <w:p w14:paraId="7E38B2F5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60365A16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21  1 :  24                0.84             1               0.84</w:t>
      </w:r>
    </w:p>
    <w:p w14:paraId="202AEC37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29B4B4E0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24  1 :  26               11.73             7               1.68</w:t>
      </w:r>
    </w:p>
    <w:p w14:paraId="148BC660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14611E9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26  1 :  28               68.72             7               9.82</w:t>
      </w:r>
    </w:p>
    <w:p w14:paraId="082A0AF7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4FF347BF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28  1 :  30              133.26             7              19.04</w:t>
      </w:r>
    </w:p>
    <w:p w14:paraId="4314560F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E3657F6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30  1 :  32               89.68             7              12.81</w:t>
      </w:r>
    </w:p>
    <w:p w14:paraId="05D96265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FA07110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32  1 :  35               10.06             7               1.44</w:t>
      </w:r>
    </w:p>
    <w:p w14:paraId="491E71BE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2FFE547A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35  1 :  37               24.30             7               3.47</w:t>
      </w:r>
    </w:p>
    <w:p w14:paraId="4AFB869D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2E681B04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37  1 :  39             2049.15           254               8.07</w:t>
      </w:r>
    </w:p>
    <w:p w14:paraId="6AE12418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A329D09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39  1 :  41             1487.62           254               5.86</w:t>
      </w:r>
    </w:p>
    <w:p w14:paraId="62BF46E5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5F0FBD38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41  1 :  37              765.18           247               3.10</w:t>
      </w:r>
    </w:p>
    <w:p w14:paraId="79DAFB1C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41  1 :  43               21.79             7               3.11</w:t>
      </w:r>
    </w:p>
    <w:p w14:paraId="60E06558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lastRenderedPageBreak/>
        <w:t>----------------------------------------------------------------------</w:t>
      </w:r>
    </w:p>
    <w:p w14:paraId="1B9CCAB2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43  1 :  46              239.70             7              34.24</w:t>
      </w:r>
    </w:p>
    <w:p w14:paraId="6918CD74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778EBD38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46  1 :  24              449.22             6              74.87</w:t>
      </w:r>
    </w:p>
    <w:p w14:paraId="39FE04A1" w14:textId="77777777" w:rsidR="008E0733" w:rsidRPr="00E92201" w:rsidRDefault="008E0733" w:rsidP="008E0733">
      <w:pPr>
        <w:pStyle w:val="ListParagraph"/>
        <w:ind w:left="567" w:hanging="11"/>
        <w:jc w:val="both"/>
        <w:rPr>
          <w:rFonts w:ascii="Courier New" w:hAnsi="Courier New" w:cs="Courier New"/>
          <w:sz w:val="22"/>
          <w:szCs w:val="28"/>
        </w:rPr>
      </w:pPr>
      <w:r w:rsidRPr="00E92201">
        <w:rPr>
          <w:rFonts w:ascii="Courier New" w:hAnsi="Courier New" w:cs="Courier New"/>
          <w:sz w:val="22"/>
          <w:szCs w:val="28"/>
        </w:rPr>
        <w:t xml:space="preserve"> 1 :  46  1 :  48               21.79             1              21.79</w:t>
      </w:r>
    </w:p>
    <w:p w14:paraId="58FC117B" w14:textId="610474EB" w:rsidR="00150F4D" w:rsidRPr="006F369C" w:rsidRDefault="008E0733" w:rsidP="008E0733">
      <w:pPr>
        <w:pStyle w:val="ListParagraph"/>
        <w:ind w:left="0" w:firstLine="426"/>
        <w:jc w:val="both"/>
        <w:rPr>
          <w:rFonts w:ascii="Courier New" w:hAnsi="Courier New" w:cs="Courier New"/>
          <w:sz w:val="22"/>
          <w:szCs w:val="22"/>
        </w:rPr>
      </w:pPr>
      <w:r w:rsidRPr="00E92201">
        <w:rPr>
          <w:rFonts w:ascii="Courier New" w:hAnsi="Courier New" w:cs="Courier New"/>
          <w:sz w:val="22"/>
          <w:szCs w:val="28"/>
        </w:rPr>
        <w:t>----------------------------------------------------------------------</w:t>
      </w:r>
    </w:p>
    <w:p w14:paraId="32EC9516" w14:textId="77777777" w:rsidR="008E0733" w:rsidRPr="00D278DF" w:rsidRDefault="008E0733" w:rsidP="00150F4D">
      <w:pPr>
        <w:pStyle w:val="ListParagraph"/>
        <w:tabs>
          <w:tab w:val="left" w:pos="1755"/>
        </w:tabs>
        <w:spacing w:line="360" w:lineRule="auto"/>
        <w:ind w:left="426"/>
        <w:jc w:val="both"/>
        <w:rPr>
          <w:sz w:val="28"/>
        </w:rPr>
      </w:pPr>
    </w:p>
    <w:p w14:paraId="39204CC0" w14:textId="77777777" w:rsidR="008E0733" w:rsidRPr="006F369C" w:rsidRDefault="008E0733" w:rsidP="008E0733">
      <w:pPr>
        <w:pStyle w:val="ListParagraph"/>
        <w:spacing w:line="360" w:lineRule="auto"/>
        <w:ind w:left="0" w:firstLine="708"/>
        <w:jc w:val="both"/>
        <w:rPr>
          <w:rFonts w:ascii="Courier New" w:hAnsi="Courier New" w:cs="Courier New"/>
          <w:szCs w:val="22"/>
        </w:rPr>
      </w:pPr>
      <w:r w:rsidRPr="006F369C">
        <w:rPr>
          <w:sz w:val="28"/>
        </w:rPr>
        <w:t>Суммарное время выполнения программы</w:t>
      </w:r>
      <w:r>
        <w:rPr>
          <w:sz w:val="28"/>
        </w:rPr>
        <w:t xml:space="preserve"> равно</w:t>
      </w:r>
      <w:r w:rsidRPr="006F369C">
        <w:rPr>
          <w:sz w:val="28"/>
        </w:rPr>
        <w:t xml:space="preserve"> </w:t>
      </w:r>
      <w:r w:rsidRPr="001F367B">
        <w:rPr>
          <w:sz w:val="28"/>
        </w:rPr>
        <w:t>5878</w:t>
      </w:r>
      <w:r>
        <w:rPr>
          <w:sz w:val="28"/>
        </w:rPr>
        <w:t>,</w:t>
      </w:r>
      <w:r w:rsidRPr="001F367B">
        <w:rPr>
          <w:sz w:val="28"/>
        </w:rPr>
        <w:t>41</w:t>
      </w:r>
      <w:r w:rsidRPr="006F369C">
        <w:rPr>
          <w:sz w:val="28"/>
        </w:rPr>
        <w:t xml:space="preserve"> мкс, уменьшение времени работы составило 11</w:t>
      </w:r>
      <w:r w:rsidRPr="001F367B">
        <w:rPr>
          <w:sz w:val="28"/>
        </w:rPr>
        <w:t>99</w:t>
      </w:r>
      <w:r>
        <w:rPr>
          <w:sz w:val="28"/>
        </w:rPr>
        <w:t>.</w:t>
      </w:r>
      <w:r w:rsidRPr="001F367B">
        <w:rPr>
          <w:sz w:val="28"/>
        </w:rPr>
        <w:t>33</w:t>
      </w:r>
      <w:r w:rsidRPr="006F369C">
        <w:rPr>
          <w:sz w:val="28"/>
        </w:rPr>
        <w:t xml:space="preserve"> мкс</w:t>
      </w:r>
      <w:r>
        <w:rPr>
          <w:sz w:val="28"/>
        </w:rPr>
        <w:t xml:space="preserve"> (примерно 1</w:t>
      </w:r>
      <w:r w:rsidRPr="001F367B">
        <w:rPr>
          <w:sz w:val="28"/>
        </w:rPr>
        <w:t>7</w:t>
      </w:r>
      <w:r w:rsidRPr="006F369C">
        <w:rPr>
          <w:sz w:val="28"/>
        </w:rPr>
        <w:t>%).</w:t>
      </w:r>
    </w:p>
    <w:p w14:paraId="41CF2E64" w14:textId="77777777" w:rsidR="00150F4D" w:rsidRPr="00E63355" w:rsidRDefault="00150F4D" w:rsidP="00150F4D">
      <w:pPr>
        <w:pStyle w:val="ListParagraph"/>
        <w:tabs>
          <w:tab w:val="left" w:pos="1755"/>
        </w:tabs>
        <w:spacing w:line="360" w:lineRule="auto"/>
        <w:ind w:left="426"/>
        <w:jc w:val="both"/>
        <w:rPr>
          <w:b/>
          <w:sz w:val="28"/>
        </w:rPr>
      </w:pPr>
      <w:r>
        <w:rPr>
          <w:b/>
          <w:sz w:val="28"/>
        </w:rPr>
        <w:tab/>
      </w:r>
    </w:p>
    <w:p w14:paraId="443395FC" w14:textId="77777777" w:rsidR="00150F4D" w:rsidRDefault="00150F4D" w:rsidP="00150F4D">
      <w:pPr>
        <w:pStyle w:val="ListParagraph"/>
        <w:spacing w:line="360" w:lineRule="auto"/>
        <w:ind w:left="0" w:firstLine="709"/>
        <w:jc w:val="both"/>
        <w:outlineLvl w:val="0"/>
        <w:rPr>
          <w:b/>
          <w:sz w:val="28"/>
        </w:rPr>
      </w:pPr>
      <w:r>
        <w:rPr>
          <w:b/>
          <w:sz w:val="28"/>
        </w:rPr>
        <w:br w:type="page"/>
      </w:r>
    </w:p>
    <w:p w14:paraId="0A0DAE5B" w14:textId="77777777" w:rsidR="00150F4D" w:rsidRDefault="00150F4D" w:rsidP="00150F4D">
      <w:pPr>
        <w:pStyle w:val="ListParagraph"/>
        <w:spacing w:line="360" w:lineRule="auto"/>
        <w:ind w:left="0" w:firstLine="709"/>
        <w:jc w:val="both"/>
        <w:outlineLvl w:val="0"/>
        <w:rPr>
          <w:b/>
          <w:sz w:val="28"/>
        </w:rPr>
      </w:pPr>
      <w:r w:rsidRPr="004638CF">
        <w:rPr>
          <w:b/>
          <w:sz w:val="28"/>
        </w:rPr>
        <w:lastRenderedPageBreak/>
        <w:t>Выводы.</w:t>
      </w:r>
    </w:p>
    <w:p w14:paraId="2C2E9B01" w14:textId="17402B7D" w:rsidR="00150F4D" w:rsidRPr="00D8337B" w:rsidRDefault="00150F4D" w:rsidP="00150F4D">
      <w:pPr>
        <w:pStyle w:val="ListParagraph"/>
        <w:spacing w:line="360" w:lineRule="auto"/>
        <w:ind w:left="0" w:firstLine="709"/>
        <w:jc w:val="both"/>
        <w:rPr>
          <w:sz w:val="28"/>
          <w:szCs w:val="28"/>
        </w:rPr>
      </w:pPr>
      <w:r w:rsidRPr="00D8337B">
        <w:rPr>
          <w:sz w:val="28"/>
          <w:szCs w:val="28"/>
        </w:rPr>
        <w:t>В ходе выполнения лабораторной работы</w:t>
      </w:r>
      <w:r w:rsidR="004C4511">
        <w:rPr>
          <w:sz w:val="28"/>
          <w:szCs w:val="28"/>
        </w:rPr>
        <w:t xml:space="preserve">, </w:t>
      </w:r>
      <w:r w:rsidRPr="00D8337B">
        <w:rPr>
          <w:sz w:val="28"/>
          <w:szCs w:val="28"/>
        </w:rPr>
        <w:t xml:space="preserve">возможность измерения динамических характеристик программ с помощью профилировщиков </w:t>
      </w:r>
      <w:r w:rsidR="004C4511" w:rsidRPr="00D8337B">
        <w:rPr>
          <w:sz w:val="28"/>
          <w:szCs w:val="28"/>
        </w:rPr>
        <w:t>была изучена</w:t>
      </w:r>
      <w:r w:rsidR="004C4511">
        <w:rPr>
          <w:sz w:val="28"/>
          <w:szCs w:val="28"/>
        </w:rPr>
        <w:t>.</w:t>
      </w:r>
      <w:r w:rsidR="004C4511" w:rsidRPr="00D8337B">
        <w:rPr>
          <w:sz w:val="28"/>
          <w:szCs w:val="28"/>
        </w:rPr>
        <w:t xml:space="preserve"> </w:t>
      </w:r>
      <w:r w:rsidR="004C4511">
        <w:rPr>
          <w:sz w:val="28"/>
          <w:szCs w:val="28"/>
        </w:rPr>
        <w:t>В</w:t>
      </w:r>
      <w:r w:rsidRPr="00D8337B">
        <w:rPr>
          <w:sz w:val="28"/>
          <w:szCs w:val="28"/>
        </w:rPr>
        <w:t>ремя выполнения всего кода и время выполнения функциональных участков тестовых программ и программы лабораторной работе №1</w:t>
      </w:r>
      <w:r w:rsidR="004C4511">
        <w:rPr>
          <w:sz w:val="28"/>
          <w:szCs w:val="28"/>
        </w:rPr>
        <w:t xml:space="preserve"> </w:t>
      </w:r>
      <w:r w:rsidR="004C4511" w:rsidRPr="00D8337B">
        <w:rPr>
          <w:sz w:val="28"/>
          <w:szCs w:val="28"/>
        </w:rPr>
        <w:t>был</w:t>
      </w:r>
      <w:r w:rsidR="004C4511">
        <w:rPr>
          <w:sz w:val="28"/>
          <w:szCs w:val="28"/>
        </w:rPr>
        <w:t>и</w:t>
      </w:r>
      <w:r w:rsidR="004C4511" w:rsidRPr="00D8337B">
        <w:rPr>
          <w:sz w:val="28"/>
          <w:szCs w:val="28"/>
        </w:rPr>
        <w:t xml:space="preserve"> измерен</w:t>
      </w:r>
      <w:r w:rsidR="004C4511">
        <w:rPr>
          <w:sz w:val="28"/>
          <w:szCs w:val="28"/>
        </w:rPr>
        <w:t>ы</w:t>
      </w:r>
      <w:r w:rsidR="004C4511" w:rsidRPr="00D8337B">
        <w:rPr>
          <w:sz w:val="28"/>
          <w:szCs w:val="28"/>
        </w:rPr>
        <w:t xml:space="preserve"> с помощью профилировщика SAMPLER</w:t>
      </w:r>
      <w:r w:rsidRPr="00D8337B">
        <w:rPr>
          <w:sz w:val="28"/>
          <w:szCs w:val="28"/>
        </w:rPr>
        <w:t>.</w:t>
      </w:r>
      <w:r w:rsidR="004C4511">
        <w:rPr>
          <w:sz w:val="28"/>
          <w:szCs w:val="28"/>
        </w:rPr>
        <w:t xml:space="preserve"> </w:t>
      </w:r>
      <w:r w:rsidRPr="00D8337B">
        <w:rPr>
          <w:sz w:val="28"/>
          <w:szCs w:val="28"/>
        </w:rPr>
        <w:t>По результаты профилирования</w:t>
      </w:r>
      <w:r>
        <w:rPr>
          <w:sz w:val="28"/>
          <w:szCs w:val="28"/>
        </w:rPr>
        <w:t xml:space="preserve"> </w:t>
      </w:r>
      <w:r w:rsidR="004C4511" w:rsidRPr="004C4511">
        <w:rPr>
          <w:sz w:val="28"/>
          <w:szCs w:val="28"/>
        </w:rPr>
        <w:t>увидели, что можно улучшить выполнение программы, удалив внутренний вызов функции.</w:t>
      </w:r>
    </w:p>
    <w:p w14:paraId="12FD4025" w14:textId="77777777" w:rsidR="00150F4D" w:rsidRDefault="00150F4D" w:rsidP="00150F4D"/>
    <w:p w14:paraId="1892898F" w14:textId="77777777" w:rsidR="00261F16" w:rsidRDefault="00261F16"/>
    <w:sectPr w:rsidR="00261F16" w:rsidSect="00341A92">
      <w:footerReference w:type="default" r:id="rId8"/>
      <w:pgSz w:w="11907" w:h="16840" w:code="9"/>
      <w:pgMar w:top="1134" w:right="680" w:bottom="993" w:left="1418" w:header="720" w:footer="703" w:gutter="0"/>
      <w:paperSrc w:first="7" w:other="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BC6690" w14:textId="77777777" w:rsidR="00C9278C" w:rsidRDefault="00C9278C">
      <w:r>
        <w:separator/>
      </w:r>
    </w:p>
  </w:endnote>
  <w:endnote w:type="continuationSeparator" w:id="0">
    <w:p w14:paraId="39D496CD" w14:textId="77777777" w:rsidR="00C9278C" w:rsidRDefault="00C92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95342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640EF" w14:textId="77777777" w:rsidR="00F9106D" w:rsidRDefault="00B60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1D2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635C919" w14:textId="77777777" w:rsidR="00F9106D" w:rsidRDefault="00C927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67BF32" w14:textId="77777777" w:rsidR="00C9278C" w:rsidRDefault="00C9278C">
      <w:r>
        <w:separator/>
      </w:r>
    </w:p>
  </w:footnote>
  <w:footnote w:type="continuationSeparator" w:id="0">
    <w:p w14:paraId="40BF699F" w14:textId="77777777" w:rsidR="00C9278C" w:rsidRDefault="00C92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C49C9"/>
    <w:multiLevelType w:val="hybridMultilevel"/>
    <w:tmpl w:val="D87CA8C4"/>
    <w:lvl w:ilvl="0" w:tplc="0419000F">
      <w:start w:val="1"/>
      <w:numFmt w:val="decimal"/>
      <w:lvlText w:val="%1."/>
      <w:lvlJc w:val="left"/>
      <w:pPr>
        <w:ind w:left="1425" w:hanging="360"/>
      </w:pPr>
    </w:lvl>
    <w:lvl w:ilvl="1" w:tplc="04190019">
      <w:start w:val="1"/>
      <w:numFmt w:val="lowerLetter"/>
      <w:lvlText w:val="%2."/>
      <w:lvlJc w:val="lef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>
    <w:nsid w:val="126905ED"/>
    <w:multiLevelType w:val="hybridMultilevel"/>
    <w:tmpl w:val="F07EA50C"/>
    <w:lvl w:ilvl="0" w:tplc="0419000F">
      <w:start w:val="1"/>
      <w:numFmt w:val="decimal"/>
      <w:lvlText w:val="%1."/>
      <w:lvlJc w:val="left"/>
      <w:pPr>
        <w:ind w:left="1425" w:hanging="360"/>
      </w:pPr>
    </w:lvl>
    <w:lvl w:ilvl="1" w:tplc="0409001B">
      <w:start w:val="1"/>
      <w:numFmt w:val="lowerRoman"/>
      <w:lvlText w:val="%2."/>
      <w:lvlJc w:val="right"/>
      <w:pPr>
        <w:ind w:left="2145" w:hanging="360"/>
      </w:pPr>
    </w:lvl>
    <w:lvl w:ilvl="2" w:tplc="0419001B" w:tentative="1">
      <w:start w:val="1"/>
      <w:numFmt w:val="lowerRoman"/>
      <w:lvlText w:val="%3."/>
      <w:lvlJc w:val="right"/>
      <w:pPr>
        <w:ind w:left="2865" w:hanging="180"/>
      </w:pPr>
    </w:lvl>
    <w:lvl w:ilvl="3" w:tplc="0419000F" w:tentative="1">
      <w:start w:val="1"/>
      <w:numFmt w:val="decimal"/>
      <w:lvlText w:val="%4."/>
      <w:lvlJc w:val="left"/>
      <w:pPr>
        <w:ind w:left="3585" w:hanging="360"/>
      </w:pPr>
    </w:lvl>
    <w:lvl w:ilvl="4" w:tplc="04190019" w:tentative="1">
      <w:start w:val="1"/>
      <w:numFmt w:val="lowerLetter"/>
      <w:lvlText w:val="%5."/>
      <w:lvlJc w:val="left"/>
      <w:pPr>
        <w:ind w:left="4305" w:hanging="360"/>
      </w:pPr>
    </w:lvl>
    <w:lvl w:ilvl="5" w:tplc="0419001B" w:tentative="1">
      <w:start w:val="1"/>
      <w:numFmt w:val="lowerRoman"/>
      <w:lvlText w:val="%6."/>
      <w:lvlJc w:val="right"/>
      <w:pPr>
        <w:ind w:left="5025" w:hanging="180"/>
      </w:pPr>
    </w:lvl>
    <w:lvl w:ilvl="6" w:tplc="0419000F" w:tentative="1">
      <w:start w:val="1"/>
      <w:numFmt w:val="decimal"/>
      <w:lvlText w:val="%7."/>
      <w:lvlJc w:val="left"/>
      <w:pPr>
        <w:ind w:left="5745" w:hanging="360"/>
      </w:pPr>
    </w:lvl>
    <w:lvl w:ilvl="7" w:tplc="04190019" w:tentative="1">
      <w:start w:val="1"/>
      <w:numFmt w:val="lowerLetter"/>
      <w:lvlText w:val="%8."/>
      <w:lvlJc w:val="left"/>
      <w:pPr>
        <w:ind w:left="6465" w:hanging="360"/>
      </w:pPr>
    </w:lvl>
    <w:lvl w:ilvl="8" w:tplc="041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>
    <w:nsid w:val="211841C9"/>
    <w:multiLevelType w:val="multilevel"/>
    <w:tmpl w:val="8E280F3A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/>
        <w:b/>
        <w:u w:val="single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  <w:b/>
        <w:u w:val="single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  <w:u w:val="singl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s7S0MLIwMDKyMDNS0lEKTi0uzszPAykwrAUAYwH+9iwAAAA="/>
  </w:docVars>
  <w:rsids>
    <w:rsidRoot w:val="00150F4D"/>
    <w:rsid w:val="00150F4D"/>
    <w:rsid w:val="00241D22"/>
    <w:rsid w:val="00261F16"/>
    <w:rsid w:val="0029507D"/>
    <w:rsid w:val="00341A92"/>
    <w:rsid w:val="00350BFA"/>
    <w:rsid w:val="003C6764"/>
    <w:rsid w:val="003D69EC"/>
    <w:rsid w:val="004624A5"/>
    <w:rsid w:val="004C4511"/>
    <w:rsid w:val="004E7708"/>
    <w:rsid w:val="005942D6"/>
    <w:rsid w:val="0067734F"/>
    <w:rsid w:val="006A5195"/>
    <w:rsid w:val="006F369C"/>
    <w:rsid w:val="007D7BD5"/>
    <w:rsid w:val="008C400D"/>
    <w:rsid w:val="008E0733"/>
    <w:rsid w:val="00A42D54"/>
    <w:rsid w:val="00B602DA"/>
    <w:rsid w:val="00B63B6B"/>
    <w:rsid w:val="00B92841"/>
    <w:rsid w:val="00BB40BB"/>
    <w:rsid w:val="00C209EB"/>
    <w:rsid w:val="00C9278C"/>
    <w:rsid w:val="00D278DF"/>
    <w:rsid w:val="00D50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A64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0F4D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50F4D"/>
    <w:rPr>
      <w:rFonts w:ascii="Times New Roman" w:eastAsia="Times New Roman" w:hAnsi="Times New Roman" w:cs="Times New Roman"/>
      <w:i/>
      <w:sz w:val="24"/>
      <w:szCs w:val="24"/>
      <w:lang w:eastAsia="ru-RU"/>
    </w:rPr>
  </w:style>
  <w:style w:type="paragraph" w:customStyle="1" w:styleId="Times142">
    <w:name w:val="Times14_РИО2"/>
    <w:basedOn w:val="Normal"/>
    <w:link w:val="Times1420"/>
    <w:qFormat/>
    <w:rsid w:val="00150F4D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150F4D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BookTitle">
    <w:name w:val="Book Title"/>
    <w:uiPriority w:val="33"/>
    <w:qFormat/>
    <w:rsid w:val="00150F4D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50F4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50F4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F4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50F4D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50F4D"/>
    <w:rPr>
      <w:rFonts w:ascii="Consolas" w:hAnsi="Consolas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50F4D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50F4D"/>
    <w:rPr>
      <w:rFonts w:ascii="Times New Roman" w:eastAsia="Times New Roman" w:hAnsi="Times New Roman" w:cs="Times New Roman"/>
      <w:i/>
      <w:sz w:val="24"/>
      <w:szCs w:val="24"/>
      <w:lang w:eastAsia="ru-RU"/>
    </w:rPr>
  </w:style>
  <w:style w:type="paragraph" w:customStyle="1" w:styleId="Times142">
    <w:name w:val="Times14_РИО2"/>
    <w:basedOn w:val="Normal"/>
    <w:link w:val="Times1420"/>
    <w:qFormat/>
    <w:rsid w:val="00150F4D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150F4D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BookTitle">
    <w:name w:val="Book Title"/>
    <w:uiPriority w:val="33"/>
    <w:qFormat/>
    <w:rsid w:val="00150F4D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150F4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50F4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F4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50F4D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50F4D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9</Pages>
  <Words>2338</Words>
  <Characters>1333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yenNH</dc:creator>
  <cp:lastModifiedBy>duyenNH</cp:lastModifiedBy>
  <cp:revision>16</cp:revision>
  <cp:lastPrinted>2021-04-01T14:11:00Z</cp:lastPrinted>
  <dcterms:created xsi:type="dcterms:W3CDTF">2021-03-29T23:21:00Z</dcterms:created>
  <dcterms:modified xsi:type="dcterms:W3CDTF">2021-04-01T14:11:00Z</dcterms:modified>
</cp:coreProperties>
</file>